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26DF1E" w14:textId="77777777" w:rsidR="008624FE" w:rsidRDefault="008624FE" w:rsidP="00505280">
      <w:pPr>
        <w:spacing w:before="95" w:line="240" w:lineRule="auto"/>
        <w:ind w:firstLine="0"/>
        <w:jc w:val="center"/>
        <w:rPr>
          <w:rFonts w:asciiTheme="minorHAnsi" w:hAnsiTheme="minorHAnsi" w:cs="Calibri"/>
          <w:b/>
          <w:sz w:val="28"/>
          <w:szCs w:val="28"/>
        </w:rPr>
      </w:pPr>
      <w:bookmarkStart w:id="0" w:name="_Hlk86945350"/>
      <w:bookmarkStart w:id="1" w:name="_GoBack"/>
      <w:bookmarkEnd w:id="1"/>
      <w:r w:rsidRPr="003C235B">
        <w:rPr>
          <w:rFonts w:asciiTheme="minorHAnsi" w:hAnsiTheme="minorHAnsi" w:cs="Calibri"/>
          <w:noProof/>
          <w:szCs w:val="24"/>
          <w:lang w:eastAsia="pl-PL"/>
        </w:rPr>
        <w:drawing>
          <wp:inline distT="0" distB="0" distL="0" distR="0" wp14:anchorId="4F5A38A8" wp14:editId="533C737A">
            <wp:extent cx="862586" cy="1048514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JD 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586" cy="104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075B7" w14:textId="77777777" w:rsidR="008624FE" w:rsidRDefault="008624FE" w:rsidP="00505280">
      <w:pPr>
        <w:spacing w:before="95" w:line="240" w:lineRule="auto"/>
        <w:ind w:firstLine="0"/>
        <w:jc w:val="center"/>
        <w:rPr>
          <w:rFonts w:asciiTheme="minorHAnsi" w:hAnsiTheme="minorHAnsi" w:cs="Calibri"/>
          <w:b/>
          <w:sz w:val="28"/>
          <w:szCs w:val="28"/>
        </w:rPr>
      </w:pPr>
    </w:p>
    <w:p w14:paraId="07EAB830" w14:textId="1F0640A4" w:rsidR="00505280" w:rsidRPr="000B30B1" w:rsidRDefault="00505280" w:rsidP="00505280">
      <w:pPr>
        <w:spacing w:before="95"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 w:rsidRPr="000B30B1">
        <w:rPr>
          <w:rFonts w:ascii="Arial" w:hAnsi="Arial" w:cs="Arial"/>
          <w:b/>
          <w:sz w:val="32"/>
          <w:szCs w:val="32"/>
        </w:rPr>
        <w:t>UNIWERSYTET JANA DŁUGOSZA W CZĘSTOCHOWIE</w:t>
      </w:r>
    </w:p>
    <w:p w14:paraId="67313BAD" w14:textId="77777777" w:rsidR="008624FE" w:rsidRPr="000A22FE" w:rsidRDefault="008624FE" w:rsidP="008624FE">
      <w:pPr>
        <w:ind w:firstLine="0"/>
        <w:rPr>
          <w:rFonts w:ascii="Arial" w:hAnsi="Arial" w:cs="Arial"/>
          <w:szCs w:val="24"/>
        </w:rPr>
      </w:pPr>
    </w:p>
    <w:p w14:paraId="5AAB6D4E" w14:textId="77777777" w:rsidR="008624FE" w:rsidRPr="000A22FE" w:rsidRDefault="008624FE" w:rsidP="00505280">
      <w:pPr>
        <w:ind w:firstLine="0"/>
        <w:jc w:val="center"/>
        <w:rPr>
          <w:rFonts w:ascii="Arial" w:hAnsi="Arial" w:cs="Arial"/>
          <w:szCs w:val="24"/>
        </w:rPr>
      </w:pPr>
    </w:p>
    <w:p w14:paraId="43BF82A0" w14:textId="57DD8E56" w:rsidR="00505280" w:rsidRPr="000A22FE" w:rsidRDefault="008624FE" w:rsidP="00C0468F">
      <w:pPr>
        <w:ind w:firstLine="0"/>
        <w:jc w:val="left"/>
        <w:rPr>
          <w:rFonts w:ascii="Arial" w:hAnsi="Arial" w:cs="Arial"/>
          <w:sz w:val="28"/>
          <w:szCs w:val="28"/>
        </w:rPr>
      </w:pPr>
      <w:r w:rsidRPr="000A22FE">
        <w:rPr>
          <w:rFonts w:ascii="Arial" w:hAnsi="Arial" w:cs="Arial"/>
          <w:b/>
          <w:sz w:val="28"/>
          <w:szCs w:val="28"/>
        </w:rPr>
        <w:t xml:space="preserve">Wydział:   </w:t>
      </w:r>
      <w:r w:rsidR="00505280" w:rsidRPr="000A22FE">
        <w:rPr>
          <w:rFonts w:ascii="Arial" w:hAnsi="Arial" w:cs="Arial"/>
          <w:b/>
          <w:sz w:val="28"/>
          <w:szCs w:val="28"/>
        </w:rPr>
        <w:t xml:space="preserve"> Nauk Ścisłych Przyrodniczych i Technicznych</w:t>
      </w:r>
    </w:p>
    <w:p w14:paraId="2502FD8F" w14:textId="42DE0D11" w:rsidR="00505280" w:rsidRDefault="00505280" w:rsidP="00C0468F">
      <w:pPr>
        <w:ind w:firstLine="0"/>
        <w:jc w:val="left"/>
        <w:rPr>
          <w:rFonts w:ascii="Arial" w:hAnsi="Arial" w:cs="Arial"/>
          <w:b/>
          <w:bCs/>
          <w:sz w:val="28"/>
          <w:szCs w:val="28"/>
        </w:rPr>
      </w:pPr>
      <w:r w:rsidRPr="000A22FE">
        <w:rPr>
          <w:rFonts w:ascii="Arial" w:hAnsi="Arial" w:cs="Arial"/>
          <w:b/>
          <w:sz w:val="28"/>
          <w:szCs w:val="28"/>
        </w:rPr>
        <w:t>Kierunek:</w:t>
      </w:r>
      <w:r w:rsidRPr="000A22FE">
        <w:rPr>
          <w:rFonts w:ascii="Arial" w:hAnsi="Arial" w:cs="Arial"/>
          <w:sz w:val="28"/>
          <w:szCs w:val="28"/>
        </w:rPr>
        <w:t xml:space="preserve"> </w:t>
      </w:r>
      <w:r w:rsidR="003B552E" w:rsidRPr="000A22FE">
        <w:rPr>
          <w:rFonts w:ascii="Arial" w:hAnsi="Arial" w:cs="Arial"/>
          <w:sz w:val="28"/>
          <w:szCs w:val="28"/>
        </w:rPr>
        <w:t xml:space="preserve"> </w:t>
      </w:r>
      <w:r w:rsidR="00C0468F">
        <w:rPr>
          <w:rFonts w:ascii="Arial" w:hAnsi="Arial" w:cs="Arial"/>
          <w:b/>
          <w:bCs/>
          <w:sz w:val="28"/>
          <w:szCs w:val="28"/>
        </w:rPr>
        <w:t>Innowacyjne Technologie i Nowoczesne Materiały</w:t>
      </w:r>
    </w:p>
    <w:p w14:paraId="277FDA9B" w14:textId="0521A4B3" w:rsidR="00B24583" w:rsidRPr="000A22FE" w:rsidRDefault="00B24583" w:rsidP="00C0468F">
      <w:pPr>
        <w:ind w:firstLine="0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rofil:        Praktyczny</w:t>
      </w:r>
    </w:p>
    <w:p w14:paraId="7EC60AB9" w14:textId="28FE69B9" w:rsidR="00505280" w:rsidRPr="000A22FE" w:rsidRDefault="008624FE" w:rsidP="00505280">
      <w:pPr>
        <w:ind w:firstLine="0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szCs w:val="24"/>
        </w:rPr>
        <w:t xml:space="preserve"> </w:t>
      </w:r>
    </w:p>
    <w:p w14:paraId="6FBA6C48" w14:textId="77777777" w:rsidR="008624FE" w:rsidRPr="000A22FE" w:rsidRDefault="008624FE" w:rsidP="008624FE">
      <w:pPr>
        <w:ind w:firstLine="0"/>
        <w:jc w:val="center"/>
        <w:rPr>
          <w:rFonts w:ascii="Arial" w:hAnsi="Arial" w:cs="Arial"/>
          <w:b/>
          <w:bCs/>
          <w:sz w:val="44"/>
          <w:szCs w:val="44"/>
        </w:rPr>
      </w:pPr>
    </w:p>
    <w:p w14:paraId="0E9648C1" w14:textId="780CAD01" w:rsidR="00505280" w:rsidRPr="000A22FE" w:rsidRDefault="008624FE" w:rsidP="008624FE">
      <w:pPr>
        <w:ind w:firstLine="0"/>
        <w:jc w:val="center"/>
        <w:rPr>
          <w:rFonts w:ascii="Arial" w:hAnsi="Arial" w:cs="Arial"/>
          <w:b/>
          <w:bCs/>
          <w:sz w:val="44"/>
          <w:szCs w:val="44"/>
        </w:rPr>
      </w:pPr>
      <w:r w:rsidRPr="000A22FE">
        <w:rPr>
          <w:rFonts w:ascii="Arial" w:hAnsi="Arial" w:cs="Arial"/>
          <w:b/>
          <w:bCs/>
          <w:sz w:val="44"/>
          <w:szCs w:val="44"/>
        </w:rPr>
        <w:t xml:space="preserve">SPRAWOZDANIE </w:t>
      </w:r>
      <w:r w:rsidRPr="000A22FE">
        <w:rPr>
          <w:rFonts w:ascii="Arial" w:hAnsi="Arial" w:cs="Arial"/>
          <w:b/>
          <w:bCs/>
          <w:sz w:val="44"/>
          <w:szCs w:val="44"/>
        </w:rPr>
        <w:br/>
        <w:t>Z PRZEBIEGU PRAKTYKI ZAWODOWEJ</w:t>
      </w:r>
    </w:p>
    <w:p w14:paraId="3671DD2B" w14:textId="20C38528" w:rsidR="00505280" w:rsidRPr="000A22FE" w:rsidRDefault="00505280" w:rsidP="00505280">
      <w:pPr>
        <w:ind w:firstLine="0"/>
        <w:rPr>
          <w:rFonts w:ascii="Arial" w:hAnsi="Arial" w:cs="Arial"/>
          <w:b/>
          <w:bCs/>
          <w:szCs w:val="24"/>
        </w:rPr>
      </w:pPr>
      <w:bookmarkStart w:id="2" w:name="_Hlk86945437"/>
    </w:p>
    <w:p w14:paraId="07D80FF9" w14:textId="77777777" w:rsidR="00505280" w:rsidRPr="000A22FE" w:rsidRDefault="00505280" w:rsidP="00505280">
      <w:pPr>
        <w:ind w:firstLine="0"/>
        <w:rPr>
          <w:rFonts w:ascii="Arial" w:hAnsi="Arial" w:cs="Arial"/>
          <w:b/>
          <w:bCs/>
          <w:szCs w:val="24"/>
        </w:rPr>
      </w:pPr>
    </w:p>
    <w:p w14:paraId="4D155FAA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5DD8F1C0" w14:textId="5A762AB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t>………………………………………………………………………………………</w:t>
      </w:r>
      <w:r w:rsidRPr="000A22FE">
        <w:rPr>
          <w:rFonts w:ascii="Arial" w:hAnsi="Arial" w:cs="Arial"/>
          <w:b/>
          <w:bCs/>
          <w:szCs w:val="24"/>
        </w:rPr>
        <w:br/>
        <w:t>(imię, nazwisko Studenta)</w:t>
      </w:r>
    </w:p>
    <w:p w14:paraId="02519A9B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0FA4E3E9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6C977DAD" w14:textId="2C544CEB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t>……………………………..</w:t>
      </w:r>
      <w:r w:rsidRPr="000A22FE">
        <w:rPr>
          <w:rFonts w:ascii="Arial" w:hAnsi="Arial" w:cs="Arial"/>
          <w:b/>
          <w:bCs/>
          <w:szCs w:val="24"/>
        </w:rPr>
        <w:br/>
        <w:t>(Nr albumu)</w:t>
      </w:r>
    </w:p>
    <w:p w14:paraId="2BA07423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45941A9D" w14:textId="77777777" w:rsidR="008624FE" w:rsidRPr="000A22FE" w:rsidRDefault="008624FE" w:rsidP="008624FE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</w:p>
    <w:p w14:paraId="01BB3777" w14:textId="77777777" w:rsidR="00CB58A6" w:rsidRDefault="008624FE" w:rsidP="00D229DD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t>……………………………..</w:t>
      </w:r>
    </w:p>
    <w:p w14:paraId="4E2E0D99" w14:textId="064B8F19" w:rsidR="00505280" w:rsidRDefault="008624FE" w:rsidP="00D229DD">
      <w:pPr>
        <w:spacing w:before="125" w:line="240" w:lineRule="auto"/>
        <w:ind w:firstLine="0"/>
        <w:jc w:val="center"/>
        <w:rPr>
          <w:rFonts w:ascii="Arial" w:hAnsi="Arial" w:cs="Arial"/>
          <w:b/>
          <w:bCs/>
          <w:szCs w:val="24"/>
        </w:rPr>
      </w:pPr>
      <w:r w:rsidRPr="000A22FE">
        <w:rPr>
          <w:rFonts w:ascii="Arial" w:hAnsi="Arial" w:cs="Arial"/>
          <w:b/>
          <w:bCs/>
          <w:szCs w:val="24"/>
        </w:rPr>
        <w:br/>
        <w:t>(rok akademicki)</w:t>
      </w:r>
    </w:p>
    <w:p w14:paraId="29605B3D" w14:textId="77777777" w:rsidR="000A22FE" w:rsidRPr="000A22FE" w:rsidRDefault="000A22FE" w:rsidP="00844BE1">
      <w:pPr>
        <w:spacing w:before="125"/>
        <w:ind w:firstLine="0"/>
        <w:jc w:val="center"/>
        <w:rPr>
          <w:rFonts w:ascii="Arial" w:hAnsi="Arial" w:cs="Arial"/>
          <w:szCs w:val="24"/>
        </w:rPr>
      </w:pPr>
    </w:p>
    <w:p w14:paraId="062E016C" w14:textId="5CCA42B3" w:rsidR="005F4371" w:rsidRPr="00C0468F" w:rsidRDefault="005F4371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Rok studiów/semestr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C0468F">
        <w:rPr>
          <w:rFonts w:ascii="Arial" w:hAnsi="Arial" w:cs="Arial"/>
          <w:bCs/>
          <w:sz w:val="24"/>
          <w:szCs w:val="24"/>
        </w:rPr>
        <w:t xml:space="preserve">     </w:t>
      </w:r>
      <w:r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ab/>
      </w:r>
      <w:r w:rsidR="00C0468F">
        <w:rPr>
          <w:rFonts w:ascii="Arial" w:hAnsi="Arial" w:cs="Arial"/>
          <w:bCs/>
          <w:sz w:val="24"/>
          <w:szCs w:val="24"/>
        </w:rPr>
        <w:t>………………………………………………..</w:t>
      </w:r>
    </w:p>
    <w:p w14:paraId="762348F9" w14:textId="566DC2AA" w:rsidR="005F4371" w:rsidRPr="00C0468F" w:rsidRDefault="005F4371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lastRenderedPageBreak/>
        <w:t>Forma realizacji studiów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ab/>
        <w:t>…………………………………...</w:t>
      </w:r>
      <w:r w:rsidR="000A22FE" w:rsidRPr="00C0468F">
        <w:rPr>
          <w:rFonts w:ascii="Arial" w:hAnsi="Arial" w:cs="Arial"/>
          <w:bCs/>
          <w:sz w:val="24"/>
          <w:szCs w:val="24"/>
        </w:rPr>
        <w:t>..................</w:t>
      </w:r>
    </w:p>
    <w:p w14:paraId="7757913B" w14:textId="4BD1D457" w:rsidR="00505280" w:rsidRPr="00C0468F" w:rsidRDefault="00D229DD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Data realizacji praktyki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C0468F">
        <w:rPr>
          <w:rFonts w:ascii="Arial" w:hAnsi="Arial" w:cs="Arial"/>
          <w:bCs/>
          <w:sz w:val="24"/>
          <w:szCs w:val="24"/>
        </w:rPr>
        <w:t xml:space="preserve">   </w:t>
      </w:r>
      <w:r w:rsidR="005F4371"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 xml:space="preserve"> </w:t>
      </w:r>
      <w:r w:rsidR="005F4371" w:rsidRPr="00C0468F">
        <w:rPr>
          <w:rFonts w:ascii="Arial" w:hAnsi="Arial" w:cs="Arial"/>
          <w:bCs/>
          <w:sz w:val="24"/>
          <w:szCs w:val="24"/>
        </w:rPr>
        <w:tab/>
      </w:r>
      <w:r w:rsidR="00B24583" w:rsidRPr="00C0468F">
        <w:rPr>
          <w:rFonts w:ascii="Arial" w:hAnsi="Arial" w:cs="Arial"/>
          <w:bCs/>
          <w:sz w:val="24"/>
          <w:szCs w:val="24"/>
        </w:rPr>
        <w:t>od……………</w:t>
      </w:r>
      <w:r w:rsidR="00A30884" w:rsidRPr="00C0468F">
        <w:rPr>
          <w:rFonts w:ascii="Arial" w:hAnsi="Arial" w:cs="Arial"/>
          <w:bCs/>
          <w:sz w:val="24"/>
          <w:szCs w:val="24"/>
        </w:rPr>
        <w:t>..</w:t>
      </w:r>
      <w:r w:rsidR="00B24583" w:rsidRPr="00C0468F">
        <w:rPr>
          <w:rFonts w:ascii="Arial" w:hAnsi="Arial" w:cs="Arial"/>
          <w:bCs/>
          <w:sz w:val="24"/>
          <w:szCs w:val="24"/>
        </w:rPr>
        <w:t>……</w:t>
      </w:r>
      <w:r w:rsidR="00A30884" w:rsidRPr="00C0468F">
        <w:rPr>
          <w:rFonts w:ascii="Arial" w:hAnsi="Arial" w:cs="Arial"/>
          <w:bCs/>
          <w:sz w:val="24"/>
          <w:szCs w:val="24"/>
        </w:rPr>
        <w:t>..</w:t>
      </w:r>
      <w:r w:rsidR="00B24583" w:rsidRPr="00C0468F">
        <w:rPr>
          <w:rFonts w:ascii="Arial" w:hAnsi="Arial" w:cs="Arial"/>
          <w:bCs/>
          <w:sz w:val="24"/>
          <w:szCs w:val="24"/>
        </w:rPr>
        <w:t>do</w:t>
      </w:r>
      <w:r w:rsidRPr="00C0468F">
        <w:rPr>
          <w:rFonts w:ascii="Arial" w:hAnsi="Arial" w:cs="Arial"/>
          <w:bCs/>
          <w:sz w:val="24"/>
          <w:szCs w:val="24"/>
        </w:rPr>
        <w:t>……………</w:t>
      </w:r>
      <w:r w:rsidR="000A22FE" w:rsidRPr="00C0468F">
        <w:rPr>
          <w:rFonts w:ascii="Arial" w:hAnsi="Arial" w:cs="Arial"/>
          <w:bCs/>
          <w:sz w:val="24"/>
          <w:szCs w:val="24"/>
        </w:rPr>
        <w:t>………</w:t>
      </w:r>
      <w:r w:rsidR="00A30884" w:rsidRPr="00C0468F">
        <w:rPr>
          <w:rFonts w:ascii="Arial" w:hAnsi="Arial" w:cs="Arial"/>
          <w:bCs/>
          <w:sz w:val="24"/>
          <w:szCs w:val="24"/>
        </w:rPr>
        <w:t>..</w:t>
      </w:r>
    </w:p>
    <w:p w14:paraId="12403A28" w14:textId="4BCBEC9D" w:rsidR="005F4371" w:rsidRPr="00C0468F" w:rsidRDefault="005F4371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Wymiar godzinowy praktyki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="000A22FE" w:rsidRPr="00C0468F">
        <w:rPr>
          <w:rFonts w:ascii="Arial" w:hAnsi="Arial" w:cs="Arial"/>
          <w:bCs/>
          <w:sz w:val="24"/>
          <w:szCs w:val="24"/>
        </w:rPr>
        <w:tab/>
      </w:r>
      <w:r w:rsidRPr="00C0468F">
        <w:rPr>
          <w:rFonts w:ascii="Arial" w:hAnsi="Arial" w:cs="Arial"/>
          <w:bCs/>
          <w:sz w:val="24"/>
          <w:szCs w:val="24"/>
        </w:rPr>
        <w:t>……………………………………</w:t>
      </w:r>
      <w:r w:rsidR="000A22FE" w:rsidRPr="00C0468F">
        <w:rPr>
          <w:rFonts w:ascii="Arial" w:hAnsi="Arial" w:cs="Arial"/>
          <w:bCs/>
          <w:sz w:val="24"/>
          <w:szCs w:val="24"/>
        </w:rPr>
        <w:t>.................</w:t>
      </w:r>
    </w:p>
    <w:p w14:paraId="7F92E5B0" w14:textId="69412929" w:rsidR="00D229DD" w:rsidRDefault="00D229DD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Miejsce realizacji praktyki</w:t>
      </w:r>
      <w:r w:rsidR="00C0468F">
        <w:rPr>
          <w:rFonts w:ascii="Arial" w:hAnsi="Arial" w:cs="Arial"/>
          <w:bCs/>
          <w:sz w:val="24"/>
          <w:szCs w:val="24"/>
        </w:rPr>
        <w:t>:</w:t>
      </w:r>
      <w:r w:rsidRPr="000A22FE">
        <w:rPr>
          <w:rFonts w:ascii="Arial" w:hAnsi="Arial" w:cs="Arial"/>
          <w:sz w:val="24"/>
          <w:szCs w:val="24"/>
        </w:rPr>
        <w:t xml:space="preserve"> ………………………………………………………………………………………</w:t>
      </w:r>
      <w:r w:rsidR="000A22FE">
        <w:rPr>
          <w:rFonts w:ascii="Arial" w:hAnsi="Arial" w:cs="Arial"/>
          <w:sz w:val="24"/>
          <w:szCs w:val="24"/>
        </w:rPr>
        <w:t>..</w:t>
      </w:r>
      <w:r w:rsidR="00A30884">
        <w:rPr>
          <w:rFonts w:ascii="Arial" w:hAnsi="Arial" w:cs="Arial"/>
          <w:sz w:val="24"/>
          <w:szCs w:val="24"/>
        </w:rPr>
        <w:br/>
      </w:r>
      <w:r w:rsidR="000A22FE">
        <w:rPr>
          <w:rFonts w:ascii="Arial" w:hAnsi="Arial" w:cs="Arial"/>
          <w:sz w:val="24"/>
          <w:szCs w:val="24"/>
        </w:rPr>
        <w:t>…………..</w:t>
      </w:r>
      <w:r w:rsidRPr="000A22FE">
        <w:rPr>
          <w:rFonts w:ascii="Arial" w:hAnsi="Arial" w:cs="Arial"/>
          <w:sz w:val="24"/>
          <w:szCs w:val="24"/>
        </w:rPr>
        <w:t>………………………………………</w:t>
      </w:r>
      <w:r w:rsidR="000A22FE" w:rsidRPr="000A22FE">
        <w:rPr>
          <w:rFonts w:ascii="Arial" w:hAnsi="Arial" w:cs="Arial"/>
          <w:sz w:val="24"/>
          <w:szCs w:val="24"/>
        </w:rPr>
        <w:t>..</w:t>
      </w:r>
      <w:r w:rsidRPr="000A22FE">
        <w:rPr>
          <w:rFonts w:ascii="Arial" w:hAnsi="Arial" w:cs="Arial"/>
          <w:sz w:val="24"/>
          <w:szCs w:val="24"/>
        </w:rPr>
        <w:t>………………………………</w:t>
      </w:r>
      <w:r w:rsidR="000A22FE">
        <w:rPr>
          <w:rFonts w:ascii="Arial" w:hAnsi="Arial" w:cs="Arial"/>
          <w:sz w:val="24"/>
          <w:szCs w:val="24"/>
        </w:rPr>
        <w:t>…....</w:t>
      </w:r>
      <w:r w:rsidRPr="000A22FE">
        <w:rPr>
          <w:rFonts w:ascii="Arial" w:hAnsi="Arial" w:cs="Arial"/>
          <w:sz w:val="24"/>
          <w:szCs w:val="24"/>
        </w:rPr>
        <w:t>…………………………………………………………………………………</w:t>
      </w:r>
      <w:r w:rsidR="000A22FE">
        <w:rPr>
          <w:rFonts w:ascii="Arial" w:hAnsi="Arial" w:cs="Arial"/>
          <w:sz w:val="24"/>
          <w:szCs w:val="24"/>
        </w:rPr>
        <w:t>......</w:t>
      </w:r>
      <w:r w:rsidR="00894B46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</w:t>
      </w:r>
      <w:r w:rsidR="00A30884">
        <w:rPr>
          <w:rFonts w:ascii="Arial" w:hAnsi="Arial" w:cs="Arial"/>
          <w:sz w:val="24"/>
          <w:szCs w:val="24"/>
        </w:rPr>
        <w:br/>
        <w:t xml:space="preserve">                                  (nazwa i adres podmiotu)</w:t>
      </w:r>
    </w:p>
    <w:p w14:paraId="47A1A214" w14:textId="77777777" w:rsidR="00A30884" w:rsidRPr="000A22FE" w:rsidRDefault="00A30884" w:rsidP="00A30884">
      <w:pPr>
        <w:pStyle w:val="Akapitzlist"/>
        <w:spacing w:line="360" w:lineRule="auto"/>
        <w:rPr>
          <w:rFonts w:ascii="Arial" w:hAnsi="Arial" w:cs="Arial"/>
          <w:sz w:val="24"/>
          <w:szCs w:val="24"/>
        </w:rPr>
      </w:pPr>
    </w:p>
    <w:p w14:paraId="739BB26F" w14:textId="57AA63A7" w:rsidR="00D229DD" w:rsidRPr="00C0468F" w:rsidRDefault="00D229DD" w:rsidP="00844BE1">
      <w:pPr>
        <w:pStyle w:val="Akapitzlist"/>
        <w:numPr>
          <w:ilvl w:val="0"/>
          <w:numId w:val="32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Opiekun Praktyki z ramienia UJD</w:t>
      </w:r>
      <w:r w:rsidR="00844BE1" w:rsidRPr="00C0468F">
        <w:rPr>
          <w:rFonts w:ascii="Arial" w:hAnsi="Arial" w:cs="Arial"/>
          <w:bCs/>
          <w:sz w:val="24"/>
          <w:szCs w:val="24"/>
        </w:rPr>
        <w:t xml:space="preserve"> ……………………………………………..</w:t>
      </w:r>
    </w:p>
    <w:p w14:paraId="37F6BDA2" w14:textId="77777777" w:rsidR="000A22FE" w:rsidRPr="00C0468F" w:rsidRDefault="000A22FE" w:rsidP="000A22FE">
      <w:pPr>
        <w:ind w:firstLine="0"/>
        <w:rPr>
          <w:rFonts w:ascii="Arial" w:hAnsi="Arial" w:cs="Arial"/>
          <w:bCs/>
          <w:szCs w:val="24"/>
        </w:rPr>
      </w:pPr>
    </w:p>
    <w:p w14:paraId="156876D7" w14:textId="07A3D8F7" w:rsidR="000A22FE" w:rsidRPr="00C0468F" w:rsidRDefault="000A22FE" w:rsidP="00C0468F">
      <w:pPr>
        <w:pStyle w:val="Akapitzlist"/>
        <w:numPr>
          <w:ilvl w:val="0"/>
          <w:numId w:val="33"/>
        </w:numPr>
        <w:rPr>
          <w:rFonts w:ascii="Arial" w:hAnsi="Arial" w:cs="Arial"/>
          <w:bCs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t>Charakterystyka działalności podmiotu, w którym realizowana była praktyka</w:t>
      </w:r>
    </w:p>
    <w:p w14:paraId="0D640F79" w14:textId="0C24FA17" w:rsidR="000A22FE" w:rsidRDefault="000A22FE" w:rsidP="000A22FE">
      <w:pPr>
        <w:pStyle w:val="Akapitzlist"/>
        <w:rPr>
          <w:rFonts w:ascii="Arial" w:hAnsi="Arial" w:cs="Arial"/>
          <w:sz w:val="24"/>
          <w:szCs w:val="24"/>
        </w:rPr>
      </w:pPr>
      <w:r w:rsidRPr="000A22FE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B441D">
        <w:rPr>
          <w:rFonts w:ascii="Arial" w:hAnsi="Arial" w:cs="Arial"/>
          <w:sz w:val="24"/>
          <w:szCs w:val="24"/>
        </w:rPr>
        <w:t>........</w:t>
      </w:r>
    </w:p>
    <w:p w14:paraId="54AE4CFC" w14:textId="439CEBDF" w:rsidR="003B441D" w:rsidRDefault="00894B46" w:rsidP="000A22FE">
      <w:pPr>
        <w:pStyle w:val="Akapitzli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6119610" w14:textId="77777777" w:rsidR="00894B46" w:rsidRDefault="00894B46" w:rsidP="000A22FE">
      <w:pPr>
        <w:pStyle w:val="Akapitzlist"/>
        <w:rPr>
          <w:rFonts w:ascii="Arial" w:hAnsi="Arial" w:cs="Arial"/>
          <w:sz w:val="24"/>
          <w:szCs w:val="24"/>
        </w:rPr>
      </w:pPr>
    </w:p>
    <w:p w14:paraId="344FF374" w14:textId="77777777" w:rsidR="00C0468F" w:rsidRDefault="00C0468F">
      <w:pPr>
        <w:spacing w:after="160" w:line="259" w:lineRule="auto"/>
        <w:ind w:firstLine="0"/>
        <w:jc w:val="left"/>
        <w:rPr>
          <w:rFonts w:ascii="Arial" w:eastAsiaTheme="minorHAnsi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03505BD8" w14:textId="0E3CD737" w:rsidR="0040473C" w:rsidRPr="00ED40AA" w:rsidRDefault="003B441D" w:rsidP="00C0468F">
      <w:pPr>
        <w:pStyle w:val="Akapitzlist"/>
        <w:numPr>
          <w:ilvl w:val="0"/>
          <w:numId w:val="33"/>
        </w:numPr>
        <w:rPr>
          <w:rFonts w:ascii="Arial" w:hAnsi="Arial" w:cs="Arial"/>
          <w:szCs w:val="24"/>
        </w:rPr>
      </w:pPr>
      <w:bookmarkStart w:id="3" w:name="_Hlk87907853"/>
      <w:r w:rsidRPr="00C0468F">
        <w:rPr>
          <w:rFonts w:ascii="Arial" w:hAnsi="Arial" w:cs="Arial"/>
          <w:bCs/>
          <w:sz w:val="24"/>
          <w:szCs w:val="24"/>
        </w:rPr>
        <w:lastRenderedPageBreak/>
        <w:t xml:space="preserve">Opis 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specyfiki </w:t>
      </w:r>
      <w:r w:rsidRPr="00C0468F">
        <w:rPr>
          <w:rFonts w:ascii="Arial" w:hAnsi="Arial" w:cs="Arial"/>
          <w:bCs/>
          <w:sz w:val="24"/>
          <w:szCs w:val="24"/>
        </w:rPr>
        <w:t xml:space="preserve">wykonywanych w czasie praktyki zadań </w:t>
      </w:r>
      <w:r w:rsidR="00C0468F" w:rsidRPr="00C0468F">
        <w:rPr>
          <w:rFonts w:ascii="Arial" w:hAnsi="Arial" w:cs="Arial"/>
          <w:bCs/>
          <w:sz w:val="24"/>
          <w:szCs w:val="24"/>
        </w:rPr>
        <w:t xml:space="preserve">w odniesieniu do założonych </w:t>
      </w:r>
      <w:r w:rsidR="0052429B">
        <w:rPr>
          <w:rFonts w:ascii="Arial" w:hAnsi="Arial" w:cs="Arial"/>
          <w:bCs/>
          <w:sz w:val="24"/>
          <w:szCs w:val="24"/>
        </w:rPr>
        <w:t xml:space="preserve">treści programowych, </w:t>
      </w:r>
      <w:r w:rsidR="00C0468F" w:rsidRPr="00C0468F">
        <w:rPr>
          <w:rFonts w:ascii="Arial" w:hAnsi="Arial" w:cs="Arial"/>
          <w:bCs/>
          <w:sz w:val="24"/>
          <w:szCs w:val="24"/>
        </w:rPr>
        <w:t>celów i efektów uczenia się zdefiniowanych w karcie</w:t>
      </w:r>
      <w:r w:rsidR="00C0468F">
        <w:rPr>
          <w:rFonts w:ascii="Arial" w:hAnsi="Arial" w:cs="Arial"/>
          <w:b/>
          <w:sz w:val="24"/>
          <w:szCs w:val="24"/>
        </w:rPr>
        <w:t xml:space="preserve"> </w:t>
      </w:r>
      <w:r w:rsidR="00C0468F" w:rsidRPr="00C0468F">
        <w:rPr>
          <w:rFonts w:ascii="Arial" w:hAnsi="Arial" w:cs="Arial"/>
          <w:bCs/>
          <w:sz w:val="24"/>
          <w:szCs w:val="24"/>
        </w:rPr>
        <w:t xml:space="preserve">przedmiotu Praktyka Zawodowa. </w:t>
      </w:r>
      <w:r w:rsidR="0040473C" w:rsidRPr="00C0468F">
        <w:rPr>
          <w:rFonts w:ascii="Arial" w:hAnsi="Arial" w:cs="Arial"/>
          <w:bCs/>
          <w:sz w:val="24"/>
          <w:szCs w:val="24"/>
        </w:rPr>
        <w:t>Opis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 </w:t>
      </w:r>
      <w:r w:rsidR="0040473C" w:rsidRPr="00C0468F">
        <w:rPr>
          <w:rFonts w:ascii="Arial" w:hAnsi="Arial" w:cs="Arial"/>
          <w:bCs/>
          <w:sz w:val="24"/>
          <w:szCs w:val="24"/>
        </w:rPr>
        <w:t>integracji wiedzy teoretycznej nabytej na zajęciach dydaktycznych z praktycznymi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 umiejętności </w:t>
      </w:r>
      <w:r w:rsidR="0040473C" w:rsidRPr="00C0468F">
        <w:rPr>
          <w:rFonts w:ascii="Arial" w:hAnsi="Arial" w:cs="Arial"/>
          <w:bCs/>
          <w:sz w:val="24"/>
          <w:szCs w:val="24"/>
        </w:rPr>
        <w:t>i kompetencjami</w:t>
      </w:r>
      <w:r w:rsidR="00894B46" w:rsidRPr="00C0468F">
        <w:rPr>
          <w:rFonts w:ascii="Arial" w:hAnsi="Arial" w:cs="Arial"/>
          <w:bCs/>
          <w:sz w:val="24"/>
          <w:szCs w:val="24"/>
        </w:rPr>
        <w:t xml:space="preserve"> </w:t>
      </w:r>
      <w:r w:rsidR="0040473C" w:rsidRPr="00C0468F">
        <w:rPr>
          <w:rFonts w:ascii="Arial" w:hAnsi="Arial" w:cs="Arial"/>
          <w:bCs/>
          <w:sz w:val="24"/>
          <w:szCs w:val="24"/>
        </w:rPr>
        <w:t xml:space="preserve">zawodowymi wynikającymi ze zrealizowanej praktyki zawodowej. </w:t>
      </w:r>
      <w:bookmarkEnd w:id="3"/>
      <w:r w:rsidR="0040473C" w:rsidRPr="00C0468F">
        <w:rPr>
          <w:rFonts w:ascii="Arial" w:hAnsi="Arial" w:cs="Arial"/>
          <w:bCs/>
          <w:sz w:val="24"/>
          <w:szCs w:val="24"/>
        </w:rPr>
        <w:tab/>
      </w:r>
      <w:r w:rsidRPr="00ED40AA">
        <w:rPr>
          <w:rFonts w:ascii="Arial" w:hAnsi="Arial" w:cs="Arial"/>
          <w:b/>
          <w:sz w:val="24"/>
          <w:szCs w:val="24"/>
        </w:rPr>
        <w:br/>
      </w:r>
      <w:r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894B46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D40AA">
        <w:rPr>
          <w:rFonts w:ascii="Arial" w:hAnsi="Arial" w:cs="Arial"/>
          <w:sz w:val="24"/>
          <w:szCs w:val="24"/>
        </w:rPr>
        <w:br/>
      </w:r>
      <w:r w:rsidR="00894B46" w:rsidRPr="00ED40AA">
        <w:rPr>
          <w:rFonts w:ascii="Arial" w:hAnsi="Arial" w:cs="Arial"/>
          <w:sz w:val="24"/>
          <w:szCs w:val="24"/>
        </w:rPr>
        <w:t>.</w:t>
      </w:r>
      <w:r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</w:t>
      </w:r>
      <w:r w:rsidR="00ED40AA">
        <w:rPr>
          <w:rFonts w:ascii="Arial" w:hAnsi="Arial" w:cs="Arial"/>
          <w:sz w:val="24"/>
          <w:szCs w:val="24"/>
        </w:rPr>
        <w:t>...</w:t>
      </w:r>
      <w:r w:rsidR="00ED40AA">
        <w:rPr>
          <w:rFonts w:ascii="Arial" w:hAnsi="Arial" w:cs="Arial"/>
          <w:sz w:val="24"/>
          <w:szCs w:val="24"/>
        </w:rPr>
        <w:br/>
      </w:r>
      <w:r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0473C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="00ED40AA">
        <w:rPr>
          <w:rFonts w:ascii="Arial" w:hAnsi="Arial" w:cs="Arial"/>
          <w:sz w:val="24"/>
          <w:szCs w:val="24"/>
        </w:rPr>
        <w:t>…..</w:t>
      </w:r>
      <w:r w:rsidR="00ED40AA">
        <w:rPr>
          <w:rFonts w:ascii="Arial" w:hAnsi="Arial" w:cs="Arial"/>
          <w:sz w:val="24"/>
          <w:szCs w:val="24"/>
        </w:rPr>
        <w:br/>
      </w:r>
      <w:r w:rsidR="00305AB4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</w:t>
      </w:r>
      <w:r w:rsidR="00CB7E55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</w:t>
      </w:r>
      <w:r w:rsidR="00894B46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0473C" w:rsidRPr="00ED40AA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..</w:t>
      </w:r>
      <w:r w:rsidR="0040473C" w:rsidRPr="00ED40AA">
        <w:rPr>
          <w:rFonts w:ascii="Arial" w:hAnsi="Arial" w:cs="Arial"/>
          <w:szCs w:val="24"/>
        </w:rPr>
        <w:t>……………………………………………………………………………….……..……………………………………………………………………………….……..……………………………………………………………………………….……</w:t>
      </w:r>
      <w:r w:rsidR="00ED40AA">
        <w:rPr>
          <w:rFonts w:ascii="Arial" w:hAnsi="Arial" w:cs="Arial"/>
          <w:szCs w:val="24"/>
        </w:rPr>
        <w:t>………………………..</w:t>
      </w:r>
      <w:r w:rsidR="00ED40AA">
        <w:rPr>
          <w:rFonts w:ascii="Arial" w:hAnsi="Arial" w:cs="Arial"/>
          <w:szCs w:val="24"/>
        </w:rPr>
        <w:br/>
        <w:t>………………………………………………………………………………………………</w:t>
      </w:r>
      <w:r w:rsidR="001115D8">
        <w:rPr>
          <w:rFonts w:ascii="Arial" w:hAnsi="Arial" w:cs="Arial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AB27A42" w14:textId="6EDA4A95" w:rsidR="00524671" w:rsidRPr="00524671" w:rsidRDefault="00524671" w:rsidP="00C0468F">
      <w:pPr>
        <w:ind w:firstLine="0"/>
        <w:rPr>
          <w:rFonts w:ascii="Arial" w:hAnsi="Arial" w:cs="Arial"/>
          <w:b/>
          <w:szCs w:val="24"/>
        </w:rPr>
      </w:pPr>
    </w:p>
    <w:p w14:paraId="31F6447E" w14:textId="49D72037" w:rsidR="00947A67" w:rsidRPr="00C0468F" w:rsidRDefault="003152CA" w:rsidP="006F6DB9">
      <w:pPr>
        <w:pStyle w:val="Akapitzlist"/>
        <w:numPr>
          <w:ilvl w:val="0"/>
          <w:numId w:val="33"/>
        </w:numPr>
        <w:rPr>
          <w:rFonts w:ascii="Arial" w:hAnsi="Arial" w:cs="Arial"/>
          <w:b/>
          <w:sz w:val="24"/>
          <w:szCs w:val="24"/>
        </w:rPr>
      </w:pPr>
      <w:r w:rsidRPr="00C0468F">
        <w:rPr>
          <w:rFonts w:ascii="Arial" w:hAnsi="Arial" w:cs="Arial"/>
          <w:bCs/>
          <w:sz w:val="24"/>
          <w:szCs w:val="24"/>
        </w:rPr>
        <w:lastRenderedPageBreak/>
        <w:t>Podsumowanie/Wnioski/Uwagi</w:t>
      </w:r>
      <w:r w:rsidR="00CB7E55" w:rsidRPr="005B2476">
        <w:rPr>
          <w:rFonts w:ascii="Arial" w:hAnsi="Arial" w:cs="Arial"/>
          <w:b/>
          <w:sz w:val="24"/>
          <w:szCs w:val="24"/>
        </w:rPr>
        <w:br/>
      </w:r>
      <w:r w:rsidR="00CB7E55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47A67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</w:t>
      </w:r>
      <w:r w:rsidR="00CB7E55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</w:t>
      </w:r>
      <w:r w:rsidR="00947A67" w:rsidRPr="005B2476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66DEC">
        <w:rPr>
          <w:rFonts w:ascii="Arial" w:hAnsi="Arial" w:cs="Arial"/>
          <w:sz w:val="24"/>
          <w:szCs w:val="24"/>
        </w:rPr>
        <w:t xml:space="preserve"> </w:t>
      </w:r>
    </w:p>
    <w:p w14:paraId="3D831F16" w14:textId="77777777" w:rsidR="00C0468F" w:rsidRPr="00C0468F" w:rsidRDefault="00C0468F" w:rsidP="00C0468F">
      <w:pPr>
        <w:pStyle w:val="Akapitzlist"/>
        <w:rPr>
          <w:rFonts w:ascii="Arial" w:hAnsi="Arial" w:cs="Arial"/>
          <w:b/>
          <w:sz w:val="24"/>
          <w:szCs w:val="24"/>
        </w:rPr>
      </w:pPr>
    </w:p>
    <w:p w14:paraId="5CFBA8AF" w14:textId="77777777" w:rsidR="00C0468F" w:rsidRPr="005B2476" w:rsidRDefault="00C0468F" w:rsidP="00C0468F">
      <w:pPr>
        <w:pStyle w:val="Akapitzlist"/>
        <w:rPr>
          <w:rFonts w:ascii="Arial" w:hAnsi="Arial" w:cs="Arial"/>
          <w:b/>
          <w:sz w:val="24"/>
          <w:szCs w:val="24"/>
        </w:rPr>
      </w:pPr>
    </w:p>
    <w:p w14:paraId="6C68FF5A" w14:textId="5EAFC73C" w:rsidR="00135E7C" w:rsidRPr="00560125" w:rsidRDefault="00CB7E55" w:rsidP="005B2476">
      <w:pPr>
        <w:ind w:left="4956" w:firstLine="0"/>
        <w:rPr>
          <w:rFonts w:cs="Times New Roman"/>
          <w:szCs w:val="24"/>
        </w:rPr>
      </w:pPr>
      <w:r>
        <w:rPr>
          <w:rFonts w:ascii="Arial" w:hAnsi="Arial" w:cs="Arial"/>
          <w:b/>
          <w:szCs w:val="24"/>
        </w:rPr>
        <w:t>……………….……………………….</w:t>
      </w:r>
      <w:r>
        <w:rPr>
          <w:rFonts w:ascii="Arial" w:hAnsi="Arial" w:cs="Arial"/>
          <w:b/>
          <w:szCs w:val="24"/>
        </w:rPr>
        <w:br/>
      </w:r>
      <w:r>
        <w:rPr>
          <w:rFonts w:ascii="Arial" w:hAnsi="Arial" w:cs="Arial"/>
          <w:szCs w:val="24"/>
        </w:rPr>
        <w:t xml:space="preserve">                  </w:t>
      </w:r>
      <w:r w:rsidRPr="00CB7E55">
        <w:rPr>
          <w:rFonts w:ascii="Arial" w:hAnsi="Arial" w:cs="Arial"/>
          <w:szCs w:val="24"/>
        </w:rPr>
        <w:t>(pod</w:t>
      </w:r>
      <w:r>
        <w:rPr>
          <w:rFonts w:ascii="Arial" w:hAnsi="Arial" w:cs="Arial"/>
          <w:szCs w:val="24"/>
        </w:rPr>
        <w:t>p</w:t>
      </w:r>
      <w:r w:rsidRPr="00CB7E55">
        <w:rPr>
          <w:rFonts w:ascii="Arial" w:hAnsi="Arial" w:cs="Arial"/>
          <w:szCs w:val="24"/>
        </w:rPr>
        <w:t>is studenta)</w:t>
      </w:r>
      <w:bookmarkEnd w:id="0"/>
      <w:bookmarkEnd w:id="2"/>
    </w:p>
    <w:sectPr w:rsidR="00135E7C" w:rsidRPr="00560125" w:rsidSect="00BD7322">
      <w:footerReference w:type="even" r:id="rId10"/>
      <w:footerReference w:type="default" r:id="rId11"/>
      <w:footerReference w:type="first" r:id="rId12"/>
      <w:pgSz w:w="11906" w:h="16838"/>
      <w:pgMar w:top="1418" w:right="1134" w:bottom="1418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6C091E" w14:textId="77777777" w:rsidR="00D860AF" w:rsidRDefault="00D860AF" w:rsidP="005C4F13">
      <w:pPr>
        <w:spacing w:line="240" w:lineRule="auto"/>
      </w:pPr>
      <w:r>
        <w:separator/>
      </w:r>
    </w:p>
  </w:endnote>
  <w:endnote w:type="continuationSeparator" w:id="0">
    <w:p w14:paraId="240E9302" w14:textId="77777777" w:rsidR="00D860AF" w:rsidRDefault="00D860AF" w:rsidP="005C4F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9518678"/>
      <w:docPartObj>
        <w:docPartGallery w:val="Page Numbers (Bottom of Page)"/>
        <w:docPartUnique/>
      </w:docPartObj>
    </w:sdtPr>
    <w:sdtEndPr/>
    <w:sdtContent>
      <w:p w14:paraId="477A0197" w14:textId="77777777" w:rsidR="0040473C" w:rsidRDefault="0040473C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04DD">
          <w:rPr>
            <w:noProof/>
          </w:rPr>
          <w:t>2</w:t>
        </w:r>
        <w:r>
          <w:fldChar w:fldCharType="end"/>
        </w:r>
      </w:p>
    </w:sdtContent>
  </w:sdt>
  <w:p w14:paraId="2E9BD2FA" w14:textId="77777777" w:rsidR="0040473C" w:rsidRDefault="0040473C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69715448"/>
      <w:docPartObj>
        <w:docPartGallery w:val="Page Numbers (Bottom of Page)"/>
        <w:docPartUnique/>
      </w:docPartObj>
    </w:sdtPr>
    <w:sdtEndPr/>
    <w:sdtContent>
      <w:p w14:paraId="40E94285" w14:textId="77777777" w:rsidR="0040473C" w:rsidRDefault="0040473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04DD">
          <w:rPr>
            <w:noProof/>
          </w:rPr>
          <w:t>3</w:t>
        </w:r>
        <w:r>
          <w:fldChar w:fldCharType="end"/>
        </w:r>
      </w:p>
    </w:sdtContent>
  </w:sdt>
  <w:p w14:paraId="4FA9C54D" w14:textId="77777777" w:rsidR="0040473C" w:rsidRDefault="0040473C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DAE5AF" w14:textId="77777777" w:rsidR="0040473C" w:rsidRDefault="0040473C">
    <w:pPr>
      <w:pStyle w:val="Stopka"/>
    </w:pPr>
  </w:p>
  <w:p w14:paraId="75AA6EE5" w14:textId="77777777" w:rsidR="0040473C" w:rsidRDefault="0040473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09A855" w14:textId="77777777" w:rsidR="00D860AF" w:rsidRDefault="00D860AF" w:rsidP="005C4F13">
      <w:pPr>
        <w:spacing w:line="240" w:lineRule="auto"/>
      </w:pPr>
      <w:r>
        <w:separator/>
      </w:r>
    </w:p>
  </w:footnote>
  <w:footnote w:type="continuationSeparator" w:id="0">
    <w:p w14:paraId="1117BF32" w14:textId="77777777" w:rsidR="00D860AF" w:rsidRDefault="00D860AF" w:rsidP="005C4F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32391"/>
    <w:multiLevelType w:val="hybridMultilevel"/>
    <w:tmpl w:val="3A4A918E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>
    <w:nsid w:val="07091959"/>
    <w:multiLevelType w:val="hybridMultilevel"/>
    <w:tmpl w:val="3D2045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8293C96"/>
    <w:multiLevelType w:val="multilevel"/>
    <w:tmpl w:val="2C1EFBE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PODROZDZIA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>
    <w:nsid w:val="084F6605"/>
    <w:multiLevelType w:val="hybridMultilevel"/>
    <w:tmpl w:val="463CDCA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F6475B"/>
    <w:multiLevelType w:val="hybridMultilevel"/>
    <w:tmpl w:val="8ED63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614701"/>
    <w:multiLevelType w:val="hybridMultilevel"/>
    <w:tmpl w:val="81DE7EE2"/>
    <w:lvl w:ilvl="0" w:tplc="0415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>
    <w:nsid w:val="1482775B"/>
    <w:multiLevelType w:val="multilevel"/>
    <w:tmpl w:val="99025E0C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>
    <w:nsid w:val="189D659F"/>
    <w:multiLevelType w:val="hybridMultilevel"/>
    <w:tmpl w:val="313C1B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4841A5"/>
    <w:multiLevelType w:val="hybridMultilevel"/>
    <w:tmpl w:val="10026B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230CBC"/>
    <w:multiLevelType w:val="hybridMultilevel"/>
    <w:tmpl w:val="081C58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F0649A"/>
    <w:multiLevelType w:val="hybridMultilevel"/>
    <w:tmpl w:val="8D3C9B6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1487BCD"/>
    <w:multiLevelType w:val="hybridMultilevel"/>
    <w:tmpl w:val="6CBCCCC6"/>
    <w:lvl w:ilvl="0" w:tplc="053082E0">
      <w:start w:val="1"/>
      <w:numFmt w:val="decimal"/>
      <w:lvlText w:val="%1)"/>
      <w:lvlJc w:val="left"/>
      <w:pPr>
        <w:ind w:left="10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2">
    <w:nsid w:val="2DA71CD1"/>
    <w:multiLevelType w:val="hybridMultilevel"/>
    <w:tmpl w:val="7A7C7E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4B252C4"/>
    <w:multiLevelType w:val="hybridMultilevel"/>
    <w:tmpl w:val="75584C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E2529B"/>
    <w:multiLevelType w:val="hybridMultilevel"/>
    <w:tmpl w:val="721292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401110"/>
    <w:multiLevelType w:val="hybridMultilevel"/>
    <w:tmpl w:val="94422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3E76D0"/>
    <w:multiLevelType w:val="hybridMultilevel"/>
    <w:tmpl w:val="9904C27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2455D68"/>
    <w:multiLevelType w:val="hybridMultilevel"/>
    <w:tmpl w:val="77F6A14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>
    <w:nsid w:val="52C17729"/>
    <w:multiLevelType w:val="hybridMultilevel"/>
    <w:tmpl w:val="A1E8EE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5991107"/>
    <w:multiLevelType w:val="hybridMultilevel"/>
    <w:tmpl w:val="FCF84782"/>
    <w:lvl w:ilvl="0" w:tplc="04150013">
      <w:start w:val="1"/>
      <w:numFmt w:val="upperRoman"/>
      <w:lvlText w:val="%1."/>
      <w:lvlJc w:val="right"/>
      <w:pPr>
        <w:ind w:left="1400" w:hanging="360"/>
      </w:pPr>
    </w:lvl>
    <w:lvl w:ilvl="1" w:tplc="04150019" w:tentative="1">
      <w:start w:val="1"/>
      <w:numFmt w:val="lowerLetter"/>
      <w:lvlText w:val="%2."/>
      <w:lvlJc w:val="left"/>
      <w:pPr>
        <w:ind w:left="2120" w:hanging="360"/>
      </w:pPr>
    </w:lvl>
    <w:lvl w:ilvl="2" w:tplc="0415001B" w:tentative="1">
      <w:start w:val="1"/>
      <w:numFmt w:val="lowerRoman"/>
      <w:lvlText w:val="%3."/>
      <w:lvlJc w:val="right"/>
      <w:pPr>
        <w:ind w:left="2840" w:hanging="180"/>
      </w:pPr>
    </w:lvl>
    <w:lvl w:ilvl="3" w:tplc="0415000F" w:tentative="1">
      <w:start w:val="1"/>
      <w:numFmt w:val="decimal"/>
      <w:lvlText w:val="%4."/>
      <w:lvlJc w:val="left"/>
      <w:pPr>
        <w:ind w:left="3560" w:hanging="360"/>
      </w:pPr>
    </w:lvl>
    <w:lvl w:ilvl="4" w:tplc="04150019" w:tentative="1">
      <w:start w:val="1"/>
      <w:numFmt w:val="lowerLetter"/>
      <w:lvlText w:val="%5."/>
      <w:lvlJc w:val="left"/>
      <w:pPr>
        <w:ind w:left="4280" w:hanging="360"/>
      </w:pPr>
    </w:lvl>
    <w:lvl w:ilvl="5" w:tplc="0415001B" w:tentative="1">
      <w:start w:val="1"/>
      <w:numFmt w:val="lowerRoman"/>
      <w:lvlText w:val="%6."/>
      <w:lvlJc w:val="right"/>
      <w:pPr>
        <w:ind w:left="5000" w:hanging="180"/>
      </w:pPr>
    </w:lvl>
    <w:lvl w:ilvl="6" w:tplc="0415000F" w:tentative="1">
      <w:start w:val="1"/>
      <w:numFmt w:val="decimal"/>
      <w:lvlText w:val="%7."/>
      <w:lvlJc w:val="left"/>
      <w:pPr>
        <w:ind w:left="5720" w:hanging="360"/>
      </w:pPr>
    </w:lvl>
    <w:lvl w:ilvl="7" w:tplc="04150019" w:tentative="1">
      <w:start w:val="1"/>
      <w:numFmt w:val="lowerLetter"/>
      <w:lvlText w:val="%8."/>
      <w:lvlJc w:val="left"/>
      <w:pPr>
        <w:ind w:left="6440" w:hanging="360"/>
      </w:pPr>
    </w:lvl>
    <w:lvl w:ilvl="8" w:tplc="0415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0">
    <w:nsid w:val="5E4C5DB7"/>
    <w:multiLevelType w:val="multilevel"/>
    <w:tmpl w:val="E0722BF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>
    <w:nsid w:val="5E5D5240"/>
    <w:multiLevelType w:val="hybridMultilevel"/>
    <w:tmpl w:val="6CF441C4"/>
    <w:lvl w:ilvl="0" w:tplc="FC18B668">
      <w:start w:val="6"/>
      <w:numFmt w:val="bullet"/>
      <w:lvlText w:val=""/>
      <w:lvlJc w:val="left"/>
      <w:pPr>
        <w:ind w:left="1040" w:hanging="360"/>
      </w:pPr>
      <w:rPr>
        <w:rFonts w:ascii="Symbol" w:eastAsiaTheme="minorEastAsia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2">
    <w:nsid w:val="644E5FA7"/>
    <w:multiLevelType w:val="hybridMultilevel"/>
    <w:tmpl w:val="B43AB57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>
    <w:nsid w:val="680D7E70"/>
    <w:multiLevelType w:val="hybridMultilevel"/>
    <w:tmpl w:val="DAA0A5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AC754D"/>
    <w:multiLevelType w:val="hybridMultilevel"/>
    <w:tmpl w:val="76AC2F30"/>
    <w:lvl w:ilvl="0" w:tplc="73F4F01E">
      <w:start w:val="1"/>
      <w:numFmt w:val="decimal"/>
      <w:lvlText w:val="%1)"/>
      <w:lvlJc w:val="left"/>
      <w:pPr>
        <w:ind w:left="10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5">
    <w:nsid w:val="719D712D"/>
    <w:multiLevelType w:val="hybridMultilevel"/>
    <w:tmpl w:val="D19A89FE"/>
    <w:lvl w:ilvl="0" w:tplc="B9741624">
      <w:start w:val="6"/>
      <w:numFmt w:val="bullet"/>
      <w:lvlText w:val=""/>
      <w:lvlJc w:val="left"/>
      <w:pPr>
        <w:ind w:left="1100" w:hanging="360"/>
      </w:pPr>
      <w:rPr>
        <w:rFonts w:ascii="Symbol" w:eastAsiaTheme="minorEastAsia" w:hAnsi="Symbol" w:cstheme="minorBid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6">
    <w:nsid w:val="729B7044"/>
    <w:multiLevelType w:val="multilevel"/>
    <w:tmpl w:val="7F46069E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0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hint="default"/>
      </w:rPr>
    </w:lvl>
  </w:abstractNum>
  <w:abstractNum w:abstractNumId="27">
    <w:nsid w:val="7BBA4F38"/>
    <w:multiLevelType w:val="hybridMultilevel"/>
    <w:tmpl w:val="097EA39C"/>
    <w:lvl w:ilvl="0" w:tplc="3EB031F6">
      <w:start w:val="6"/>
      <w:numFmt w:val="bullet"/>
      <w:lvlText w:val=""/>
      <w:lvlJc w:val="left"/>
      <w:pPr>
        <w:ind w:left="1040" w:hanging="360"/>
      </w:pPr>
      <w:rPr>
        <w:rFonts w:ascii="Symbol" w:eastAsiaTheme="minorEastAsia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2"/>
  </w:num>
  <w:num w:numId="4">
    <w:abstractNumId w:val="22"/>
  </w:num>
  <w:num w:numId="5">
    <w:abstractNumId w:val="17"/>
  </w:num>
  <w:num w:numId="6">
    <w:abstractNumId w:val="24"/>
  </w:num>
  <w:num w:numId="7">
    <w:abstractNumId w:val="7"/>
  </w:num>
  <w:num w:numId="8">
    <w:abstractNumId w:val="11"/>
  </w:num>
  <w:num w:numId="9">
    <w:abstractNumId w:val="15"/>
  </w:num>
  <w:num w:numId="10">
    <w:abstractNumId w:val="5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1"/>
  </w:num>
  <w:num w:numId="22">
    <w:abstractNumId w:val="14"/>
  </w:num>
  <w:num w:numId="23">
    <w:abstractNumId w:val="10"/>
  </w:num>
  <w:num w:numId="24">
    <w:abstractNumId w:val="16"/>
  </w:num>
  <w:num w:numId="25">
    <w:abstractNumId w:val="0"/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23"/>
  </w:num>
  <w:num w:numId="29">
    <w:abstractNumId w:val="3"/>
  </w:num>
  <w:num w:numId="30">
    <w:abstractNumId w:val="8"/>
  </w:num>
  <w:num w:numId="31">
    <w:abstractNumId w:val="12"/>
  </w:num>
  <w:num w:numId="32">
    <w:abstractNumId w:val="4"/>
  </w:num>
  <w:num w:numId="33">
    <w:abstractNumId w:val="18"/>
  </w:num>
  <w:num w:numId="34">
    <w:abstractNumId w:val="19"/>
  </w:num>
  <w:num w:numId="35">
    <w:abstractNumId w:val="25"/>
  </w:num>
  <w:num w:numId="36">
    <w:abstractNumId w:val="27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ExMTC1MLc0MjZS0lEKTi0uzszPAykwqgUA27+huCwAAAA="/>
  </w:docVars>
  <w:rsids>
    <w:rsidRoot w:val="00531696"/>
    <w:rsid w:val="00007D47"/>
    <w:rsid w:val="00011A47"/>
    <w:rsid w:val="00016C56"/>
    <w:rsid w:val="000234AB"/>
    <w:rsid w:val="000251B5"/>
    <w:rsid w:val="00031397"/>
    <w:rsid w:val="00031467"/>
    <w:rsid w:val="00031DAC"/>
    <w:rsid w:val="000369C7"/>
    <w:rsid w:val="0004576D"/>
    <w:rsid w:val="00051953"/>
    <w:rsid w:val="00056230"/>
    <w:rsid w:val="00070DF4"/>
    <w:rsid w:val="00074B8F"/>
    <w:rsid w:val="000751F7"/>
    <w:rsid w:val="00076433"/>
    <w:rsid w:val="00077941"/>
    <w:rsid w:val="00083EF9"/>
    <w:rsid w:val="00085889"/>
    <w:rsid w:val="00090C1A"/>
    <w:rsid w:val="00094093"/>
    <w:rsid w:val="00095F89"/>
    <w:rsid w:val="00096B3E"/>
    <w:rsid w:val="00097CE9"/>
    <w:rsid w:val="000A22FE"/>
    <w:rsid w:val="000A3945"/>
    <w:rsid w:val="000B30B1"/>
    <w:rsid w:val="000B6D28"/>
    <w:rsid w:val="000C22EF"/>
    <w:rsid w:val="000C2F41"/>
    <w:rsid w:val="000C758D"/>
    <w:rsid w:val="000D3AA3"/>
    <w:rsid w:val="000D60BE"/>
    <w:rsid w:val="000E31A9"/>
    <w:rsid w:val="00101749"/>
    <w:rsid w:val="001115D8"/>
    <w:rsid w:val="0012700C"/>
    <w:rsid w:val="00127415"/>
    <w:rsid w:val="00134C05"/>
    <w:rsid w:val="00135E7C"/>
    <w:rsid w:val="0013774E"/>
    <w:rsid w:val="00137CAA"/>
    <w:rsid w:val="00143C12"/>
    <w:rsid w:val="00143E75"/>
    <w:rsid w:val="00144C6A"/>
    <w:rsid w:val="00144CD2"/>
    <w:rsid w:val="00152817"/>
    <w:rsid w:val="00155C08"/>
    <w:rsid w:val="001605D6"/>
    <w:rsid w:val="00163F24"/>
    <w:rsid w:val="00166B98"/>
    <w:rsid w:val="00171996"/>
    <w:rsid w:val="00177479"/>
    <w:rsid w:val="00180020"/>
    <w:rsid w:val="00184293"/>
    <w:rsid w:val="00191A0A"/>
    <w:rsid w:val="00193320"/>
    <w:rsid w:val="001A2F14"/>
    <w:rsid w:val="001B2563"/>
    <w:rsid w:val="001B554C"/>
    <w:rsid w:val="001B771B"/>
    <w:rsid w:val="001C3A35"/>
    <w:rsid w:val="001C430F"/>
    <w:rsid w:val="001D11FF"/>
    <w:rsid w:val="001D1D2E"/>
    <w:rsid w:val="001D678A"/>
    <w:rsid w:val="001D6E9C"/>
    <w:rsid w:val="001E0954"/>
    <w:rsid w:val="001E5DF1"/>
    <w:rsid w:val="001E7765"/>
    <w:rsid w:val="001F1F86"/>
    <w:rsid w:val="001F3637"/>
    <w:rsid w:val="00203C19"/>
    <w:rsid w:val="00206772"/>
    <w:rsid w:val="00210DA0"/>
    <w:rsid w:val="002213A0"/>
    <w:rsid w:val="00251E8E"/>
    <w:rsid w:val="00254BF3"/>
    <w:rsid w:val="00257191"/>
    <w:rsid w:val="00265848"/>
    <w:rsid w:val="00266B36"/>
    <w:rsid w:val="002703DA"/>
    <w:rsid w:val="002734AD"/>
    <w:rsid w:val="002759FE"/>
    <w:rsid w:val="0027719C"/>
    <w:rsid w:val="00282BD8"/>
    <w:rsid w:val="002873A2"/>
    <w:rsid w:val="002A1B4E"/>
    <w:rsid w:val="002A2709"/>
    <w:rsid w:val="002A46B4"/>
    <w:rsid w:val="002A53E9"/>
    <w:rsid w:val="002C17BE"/>
    <w:rsid w:val="002C7801"/>
    <w:rsid w:val="002C79D2"/>
    <w:rsid w:val="002E1DC6"/>
    <w:rsid w:val="002E2A82"/>
    <w:rsid w:val="002E428B"/>
    <w:rsid w:val="00300907"/>
    <w:rsid w:val="00305AB4"/>
    <w:rsid w:val="0031156F"/>
    <w:rsid w:val="00314662"/>
    <w:rsid w:val="003152CA"/>
    <w:rsid w:val="00322677"/>
    <w:rsid w:val="003266DD"/>
    <w:rsid w:val="0033235B"/>
    <w:rsid w:val="00335EEA"/>
    <w:rsid w:val="00342EB8"/>
    <w:rsid w:val="00351CF3"/>
    <w:rsid w:val="003559AF"/>
    <w:rsid w:val="003601B3"/>
    <w:rsid w:val="00360211"/>
    <w:rsid w:val="003618A7"/>
    <w:rsid w:val="00365157"/>
    <w:rsid w:val="00375E6F"/>
    <w:rsid w:val="00380741"/>
    <w:rsid w:val="00380BE4"/>
    <w:rsid w:val="00382B6B"/>
    <w:rsid w:val="00392B09"/>
    <w:rsid w:val="00392E35"/>
    <w:rsid w:val="003941D9"/>
    <w:rsid w:val="003A2E95"/>
    <w:rsid w:val="003A2FA2"/>
    <w:rsid w:val="003B0938"/>
    <w:rsid w:val="003B1168"/>
    <w:rsid w:val="003B2BFE"/>
    <w:rsid w:val="003B441D"/>
    <w:rsid w:val="003B552E"/>
    <w:rsid w:val="003B795A"/>
    <w:rsid w:val="003C46C0"/>
    <w:rsid w:val="003C4F3F"/>
    <w:rsid w:val="003C75A0"/>
    <w:rsid w:val="003D133B"/>
    <w:rsid w:val="003E5F53"/>
    <w:rsid w:val="003F0608"/>
    <w:rsid w:val="003F0CDB"/>
    <w:rsid w:val="0040069B"/>
    <w:rsid w:val="004014B5"/>
    <w:rsid w:val="0040444F"/>
    <w:rsid w:val="0040473C"/>
    <w:rsid w:val="00406513"/>
    <w:rsid w:val="0041219A"/>
    <w:rsid w:val="0041582F"/>
    <w:rsid w:val="00422F7A"/>
    <w:rsid w:val="00433BC6"/>
    <w:rsid w:val="00437331"/>
    <w:rsid w:val="0043792F"/>
    <w:rsid w:val="00444C19"/>
    <w:rsid w:val="0045210C"/>
    <w:rsid w:val="00454141"/>
    <w:rsid w:val="00460BE6"/>
    <w:rsid w:val="00467498"/>
    <w:rsid w:val="00473DD8"/>
    <w:rsid w:val="00477F43"/>
    <w:rsid w:val="00481349"/>
    <w:rsid w:val="00484348"/>
    <w:rsid w:val="004848E9"/>
    <w:rsid w:val="00491BC0"/>
    <w:rsid w:val="00491D20"/>
    <w:rsid w:val="0049680D"/>
    <w:rsid w:val="004A30BE"/>
    <w:rsid w:val="004A3F5D"/>
    <w:rsid w:val="004A63E1"/>
    <w:rsid w:val="004B341E"/>
    <w:rsid w:val="004B6456"/>
    <w:rsid w:val="004C4707"/>
    <w:rsid w:val="004C7173"/>
    <w:rsid w:val="004D2C6F"/>
    <w:rsid w:val="004D401E"/>
    <w:rsid w:val="004D7144"/>
    <w:rsid w:val="004D79BB"/>
    <w:rsid w:val="004E1773"/>
    <w:rsid w:val="004E2AA5"/>
    <w:rsid w:val="004E3A27"/>
    <w:rsid w:val="004E4E9E"/>
    <w:rsid w:val="004E7934"/>
    <w:rsid w:val="004F229A"/>
    <w:rsid w:val="00505280"/>
    <w:rsid w:val="0050647D"/>
    <w:rsid w:val="005113E4"/>
    <w:rsid w:val="00512499"/>
    <w:rsid w:val="005208F8"/>
    <w:rsid w:val="00522A7A"/>
    <w:rsid w:val="0052429B"/>
    <w:rsid w:val="00524671"/>
    <w:rsid w:val="00531696"/>
    <w:rsid w:val="00535854"/>
    <w:rsid w:val="00540741"/>
    <w:rsid w:val="0054365C"/>
    <w:rsid w:val="00544DE4"/>
    <w:rsid w:val="0055270B"/>
    <w:rsid w:val="00557364"/>
    <w:rsid w:val="00560125"/>
    <w:rsid w:val="00565A3A"/>
    <w:rsid w:val="0057126E"/>
    <w:rsid w:val="00571E04"/>
    <w:rsid w:val="00572926"/>
    <w:rsid w:val="005912AA"/>
    <w:rsid w:val="005A077E"/>
    <w:rsid w:val="005A264D"/>
    <w:rsid w:val="005A38A1"/>
    <w:rsid w:val="005A59AD"/>
    <w:rsid w:val="005A67F2"/>
    <w:rsid w:val="005B2476"/>
    <w:rsid w:val="005B390D"/>
    <w:rsid w:val="005C026A"/>
    <w:rsid w:val="005C4F13"/>
    <w:rsid w:val="005C71D4"/>
    <w:rsid w:val="005D4532"/>
    <w:rsid w:val="005D4CB2"/>
    <w:rsid w:val="005E46D1"/>
    <w:rsid w:val="005E61A7"/>
    <w:rsid w:val="005E7502"/>
    <w:rsid w:val="005F29D6"/>
    <w:rsid w:val="005F3111"/>
    <w:rsid w:val="005F4371"/>
    <w:rsid w:val="005F63D5"/>
    <w:rsid w:val="00607187"/>
    <w:rsid w:val="00611633"/>
    <w:rsid w:val="0061432E"/>
    <w:rsid w:val="00617A75"/>
    <w:rsid w:val="00622898"/>
    <w:rsid w:val="00622FDE"/>
    <w:rsid w:val="0064204A"/>
    <w:rsid w:val="006444C4"/>
    <w:rsid w:val="00663FA4"/>
    <w:rsid w:val="00670A64"/>
    <w:rsid w:val="00677170"/>
    <w:rsid w:val="006836B2"/>
    <w:rsid w:val="00686FB5"/>
    <w:rsid w:val="00696E5B"/>
    <w:rsid w:val="00697B85"/>
    <w:rsid w:val="00697CBF"/>
    <w:rsid w:val="006A4B9B"/>
    <w:rsid w:val="006A5332"/>
    <w:rsid w:val="006A54C6"/>
    <w:rsid w:val="006B0F0E"/>
    <w:rsid w:val="006C2524"/>
    <w:rsid w:val="006C66AB"/>
    <w:rsid w:val="006D1DE3"/>
    <w:rsid w:val="006D5A62"/>
    <w:rsid w:val="006F4EAF"/>
    <w:rsid w:val="006F7367"/>
    <w:rsid w:val="007048B7"/>
    <w:rsid w:val="0071314F"/>
    <w:rsid w:val="0071496C"/>
    <w:rsid w:val="00717475"/>
    <w:rsid w:val="00724429"/>
    <w:rsid w:val="00725B9E"/>
    <w:rsid w:val="00727C75"/>
    <w:rsid w:val="007433D5"/>
    <w:rsid w:val="00750B71"/>
    <w:rsid w:val="00751AED"/>
    <w:rsid w:val="00752C71"/>
    <w:rsid w:val="007702EF"/>
    <w:rsid w:val="00771862"/>
    <w:rsid w:val="0077233F"/>
    <w:rsid w:val="00786D60"/>
    <w:rsid w:val="00787C85"/>
    <w:rsid w:val="00796305"/>
    <w:rsid w:val="007A3502"/>
    <w:rsid w:val="007A629E"/>
    <w:rsid w:val="007A6E3D"/>
    <w:rsid w:val="007B10B0"/>
    <w:rsid w:val="007B4786"/>
    <w:rsid w:val="007C060B"/>
    <w:rsid w:val="007C1A22"/>
    <w:rsid w:val="007C476F"/>
    <w:rsid w:val="007C50B0"/>
    <w:rsid w:val="007D1171"/>
    <w:rsid w:val="007D1B5F"/>
    <w:rsid w:val="007D7553"/>
    <w:rsid w:val="007E0C8B"/>
    <w:rsid w:val="007E44F5"/>
    <w:rsid w:val="007F4BF3"/>
    <w:rsid w:val="007F6D67"/>
    <w:rsid w:val="00800B5C"/>
    <w:rsid w:val="00814F1F"/>
    <w:rsid w:val="008158E5"/>
    <w:rsid w:val="00827A93"/>
    <w:rsid w:val="008323C9"/>
    <w:rsid w:val="00844BE1"/>
    <w:rsid w:val="00845654"/>
    <w:rsid w:val="00845F40"/>
    <w:rsid w:val="008511C1"/>
    <w:rsid w:val="00851730"/>
    <w:rsid w:val="008538B3"/>
    <w:rsid w:val="008624FE"/>
    <w:rsid w:val="00867E64"/>
    <w:rsid w:val="00870A83"/>
    <w:rsid w:val="00870CD3"/>
    <w:rsid w:val="008720BF"/>
    <w:rsid w:val="00873A00"/>
    <w:rsid w:val="008813EA"/>
    <w:rsid w:val="008864B3"/>
    <w:rsid w:val="00892F24"/>
    <w:rsid w:val="00894339"/>
    <w:rsid w:val="00894B46"/>
    <w:rsid w:val="008973E8"/>
    <w:rsid w:val="008A4CBC"/>
    <w:rsid w:val="008A4DFA"/>
    <w:rsid w:val="008A5975"/>
    <w:rsid w:val="008A61C1"/>
    <w:rsid w:val="008B500F"/>
    <w:rsid w:val="008C20AC"/>
    <w:rsid w:val="008C4154"/>
    <w:rsid w:val="008C434B"/>
    <w:rsid w:val="008C68EC"/>
    <w:rsid w:val="008D0CD3"/>
    <w:rsid w:val="008D208F"/>
    <w:rsid w:val="008D605C"/>
    <w:rsid w:val="008D6F52"/>
    <w:rsid w:val="008D7033"/>
    <w:rsid w:val="008E03D5"/>
    <w:rsid w:val="008E6630"/>
    <w:rsid w:val="008F46CA"/>
    <w:rsid w:val="008F610B"/>
    <w:rsid w:val="008F7007"/>
    <w:rsid w:val="009111F4"/>
    <w:rsid w:val="00916D0D"/>
    <w:rsid w:val="00917966"/>
    <w:rsid w:val="00921EDB"/>
    <w:rsid w:val="00930019"/>
    <w:rsid w:val="009304DD"/>
    <w:rsid w:val="00931128"/>
    <w:rsid w:val="009327BC"/>
    <w:rsid w:val="00934A46"/>
    <w:rsid w:val="0094333A"/>
    <w:rsid w:val="009440C3"/>
    <w:rsid w:val="0094570D"/>
    <w:rsid w:val="00945EE8"/>
    <w:rsid w:val="00946D12"/>
    <w:rsid w:val="00947A67"/>
    <w:rsid w:val="0095052B"/>
    <w:rsid w:val="00955478"/>
    <w:rsid w:val="00962099"/>
    <w:rsid w:val="009631DD"/>
    <w:rsid w:val="00973E02"/>
    <w:rsid w:val="00981696"/>
    <w:rsid w:val="00982D64"/>
    <w:rsid w:val="00992986"/>
    <w:rsid w:val="00994699"/>
    <w:rsid w:val="009A2035"/>
    <w:rsid w:val="009A3FD8"/>
    <w:rsid w:val="009A66B3"/>
    <w:rsid w:val="009B0089"/>
    <w:rsid w:val="009B1861"/>
    <w:rsid w:val="009C0CE5"/>
    <w:rsid w:val="009C6F8E"/>
    <w:rsid w:val="009D17CB"/>
    <w:rsid w:val="009D7AE9"/>
    <w:rsid w:val="009E1A86"/>
    <w:rsid w:val="009E50A4"/>
    <w:rsid w:val="009E6CB9"/>
    <w:rsid w:val="009F0E15"/>
    <w:rsid w:val="009F13BD"/>
    <w:rsid w:val="009F5E0B"/>
    <w:rsid w:val="00A06CD3"/>
    <w:rsid w:val="00A124BA"/>
    <w:rsid w:val="00A13ED2"/>
    <w:rsid w:val="00A27AA0"/>
    <w:rsid w:val="00A30884"/>
    <w:rsid w:val="00A3191B"/>
    <w:rsid w:val="00A337F9"/>
    <w:rsid w:val="00A364C5"/>
    <w:rsid w:val="00A60C00"/>
    <w:rsid w:val="00A66DEC"/>
    <w:rsid w:val="00A70F3F"/>
    <w:rsid w:val="00A82F2D"/>
    <w:rsid w:val="00A85A87"/>
    <w:rsid w:val="00A87219"/>
    <w:rsid w:val="00AA6CF7"/>
    <w:rsid w:val="00AB133D"/>
    <w:rsid w:val="00AC5FB8"/>
    <w:rsid w:val="00AD0137"/>
    <w:rsid w:val="00AD5941"/>
    <w:rsid w:val="00AD65F5"/>
    <w:rsid w:val="00AE38AB"/>
    <w:rsid w:val="00AE569C"/>
    <w:rsid w:val="00AF1983"/>
    <w:rsid w:val="00AF1D01"/>
    <w:rsid w:val="00AF70D9"/>
    <w:rsid w:val="00AF7846"/>
    <w:rsid w:val="00B01F53"/>
    <w:rsid w:val="00B03AB2"/>
    <w:rsid w:val="00B111EF"/>
    <w:rsid w:val="00B1589D"/>
    <w:rsid w:val="00B16865"/>
    <w:rsid w:val="00B24583"/>
    <w:rsid w:val="00B26780"/>
    <w:rsid w:val="00B26844"/>
    <w:rsid w:val="00B36506"/>
    <w:rsid w:val="00B475A5"/>
    <w:rsid w:val="00B526F2"/>
    <w:rsid w:val="00B63779"/>
    <w:rsid w:val="00B64C02"/>
    <w:rsid w:val="00B723D2"/>
    <w:rsid w:val="00B73BA5"/>
    <w:rsid w:val="00B845A3"/>
    <w:rsid w:val="00B86453"/>
    <w:rsid w:val="00B97014"/>
    <w:rsid w:val="00BB26D4"/>
    <w:rsid w:val="00BB5C60"/>
    <w:rsid w:val="00BC021F"/>
    <w:rsid w:val="00BC32C4"/>
    <w:rsid w:val="00BD01AD"/>
    <w:rsid w:val="00BD094A"/>
    <w:rsid w:val="00BD3591"/>
    <w:rsid w:val="00BD7322"/>
    <w:rsid w:val="00BE0225"/>
    <w:rsid w:val="00BE51A8"/>
    <w:rsid w:val="00BE550F"/>
    <w:rsid w:val="00BE5905"/>
    <w:rsid w:val="00BF4006"/>
    <w:rsid w:val="00BF461F"/>
    <w:rsid w:val="00BF529C"/>
    <w:rsid w:val="00C0468F"/>
    <w:rsid w:val="00C10D4C"/>
    <w:rsid w:val="00C11892"/>
    <w:rsid w:val="00C11B62"/>
    <w:rsid w:val="00C13EED"/>
    <w:rsid w:val="00C24A8C"/>
    <w:rsid w:val="00C254C6"/>
    <w:rsid w:val="00C25F63"/>
    <w:rsid w:val="00C35218"/>
    <w:rsid w:val="00C35583"/>
    <w:rsid w:val="00C35F8A"/>
    <w:rsid w:val="00C37F67"/>
    <w:rsid w:val="00C40690"/>
    <w:rsid w:val="00C454EA"/>
    <w:rsid w:val="00C50AC0"/>
    <w:rsid w:val="00C56EDA"/>
    <w:rsid w:val="00C57A89"/>
    <w:rsid w:val="00C668C4"/>
    <w:rsid w:val="00C813AD"/>
    <w:rsid w:val="00C860A5"/>
    <w:rsid w:val="00C9085D"/>
    <w:rsid w:val="00C913F5"/>
    <w:rsid w:val="00C92B1D"/>
    <w:rsid w:val="00C92C0F"/>
    <w:rsid w:val="00C9657B"/>
    <w:rsid w:val="00CA06E3"/>
    <w:rsid w:val="00CA3F69"/>
    <w:rsid w:val="00CA5B0F"/>
    <w:rsid w:val="00CA78CA"/>
    <w:rsid w:val="00CB03DC"/>
    <w:rsid w:val="00CB466E"/>
    <w:rsid w:val="00CB58A6"/>
    <w:rsid w:val="00CB6BB6"/>
    <w:rsid w:val="00CB75FB"/>
    <w:rsid w:val="00CB7E55"/>
    <w:rsid w:val="00CC729C"/>
    <w:rsid w:val="00CC763C"/>
    <w:rsid w:val="00CC7F74"/>
    <w:rsid w:val="00CD3CA6"/>
    <w:rsid w:val="00CF301A"/>
    <w:rsid w:val="00CF7E87"/>
    <w:rsid w:val="00D0568C"/>
    <w:rsid w:val="00D0615F"/>
    <w:rsid w:val="00D11BC7"/>
    <w:rsid w:val="00D15263"/>
    <w:rsid w:val="00D15F3C"/>
    <w:rsid w:val="00D229DD"/>
    <w:rsid w:val="00D248B0"/>
    <w:rsid w:val="00D26B9A"/>
    <w:rsid w:val="00D27279"/>
    <w:rsid w:val="00D34262"/>
    <w:rsid w:val="00D34F18"/>
    <w:rsid w:val="00D3557B"/>
    <w:rsid w:val="00D3744E"/>
    <w:rsid w:val="00D42A1A"/>
    <w:rsid w:val="00D51236"/>
    <w:rsid w:val="00D51DB3"/>
    <w:rsid w:val="00D61901"/>
    <w:rsid w:val="00D73C9B"/>
    <w:rsid w:val="00D75AE0"/>
    <w:rsid w:val="00D860AF"/>
    <w:rsid w:val="00DA4850"/>
    <w:rsid w:val="00DA7C69"/>
    <w:rsid w:val="00DB05FF"/>
    <w:rsid w:val="00DB1568"/>
    <w:rsid w:val="00DB3AF7"/>
    <w:rsid w:val="00DB64E4"/>
    <w:rsid w:val="00DC3BA3"/>
    <w:rsid w:val="00DC6783"/>
    <w:rsid w:val="00DC67DF"/>
    <w:rsid w:val="00DD1FA8"/>
    <w:rsid w:val="00DD3841"/>
    <w:rsid w:val="00DD4FDC"/>
    <w:rsid w:val="00DE0E44"/>
    <w:rsid w:val="00DE170C"/>
    <w:rsid w:val="00DE4B07"/>
    <w:rsid w:val="00DF0A79"/>
    <w:rsid w:val="00DF141E"/>
    <w:rsid w:val="00DF2FC5"/>
    <w:rsid w:val="00DF565A"/>
    <w:rsid w:val="00DF6999"/>
    <w:rsid w:val="00E00503"/>
    <w:rsid w:val="00E04530"/>
    <w:rsid w:val="00E062A2"/>
    <w:rsid w:val="00E07079"/>
    <w:rsid w:val="00E11792"/>
    <w:rsid w:val="00E14292"/>
    <w:rsid w:val="00E21F8D"/>
    <w:rsid w:val="00E21FBE"/>
    <w:rsid w:val="00E22C00"/>
    <w:rsid w:val="00E22DF6"/>
    <w:rsid w:val="00E233EB"/>
    <w:rsid w:val="00E254D2"/>
    <w:rsid w:val="00E27D64"/>
    <w:rsid w:val="00E444E8"/>
    <w:rsid w:val="00E46CD9"/>
    <w:rsid w:val="00E60548"/>
    <w:rsid w:val="00E62188"/>
    <w:rsid w:val="00E76975"/>
    <w:rsid w:val="00E77387"/>
    <w:rsid w:val="00E8660B"/>
    <w:rsid w:val="00E8742D"/>
    <w:rsid w:val="00E913C5"/>
    <w:rsid w:val="00E96CC8"/>
    <w:rsid w:val="00EA2814"/>
    <w:rsid w:val="00EA2897"/>
    <w:rsid w:val="00EA55D6"/>
    <w:rsid w:val="00EB3A89"/>
    <w:rsid w:val="00EC4C88"/>
    <w:rsid w:val="00ED40AA"/>
    <w:rsid w:val="00ED65CD"/>
    <w:rsid w:val="00ED6D53"/>
    <w:rsid w:val="00EF1B91"/>
    <w:rsid w:val="00EF7C75"/>
    <w:rsid w:val="00F13A30"/>
    <w:rsid w:val="00F30516"/>
    <w:rsid w:val="00F44FA6"/>
    <w:rsid w:val="00F47FCE"/>
    <w:rsid w:val="00F64448"/>
    <w:rsid w:val="00F65881"/>
    <w:rsid w:val="00F67E0C"/>
    <w:rsid w:val="00F9316C"/>
    <w:rsid w:val="00FA7CEA"/>
    <w:rsid w:val="00FB2BE8"/>
    <w:rsid w:val="00FB6578"/>
    <w:rsid w:val="00FC42DD"/>
    <w:rsid w:val="00FC7052"/>
    <w:rsid w:val="00FD192B"/>
    <w:rsid w:val="00FF27CC"/>
    <w:rsid w:val="00FF5D07"/>
    <w:rsid w:val="00FF6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CEAD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96305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570D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4570D"/>
    <w:pPr>
      <w:keepNext/>
      <w:keepLines/>
      <w:numPr>
        <w:ilvl w:val="1"/>
        <w:numId w:val="2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4570D"/>
    <w:pPr>
      <w:keepNext/>
      <w:keepLines/>
      <w:numPr>
        <w:ilvl w:val="2"/>
        <w:numId w:val="2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4570D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4570D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4570D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4570D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4570D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4570D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podstawowy">
    <w:name w:val="T podstawowy"/>
    <w:link w:val="TpodstawowyZnak"/>
    <w:rsid w:val="002A53E9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customStyle="1" w:styleId="Tyturozdziau">
    <w:name w:val="Tytuł rozdziału"/>
    <w:basedOn w:val="Tpodstawowy"/>
    <w:link w:val="TyturozdziauZnak"/>
    <w:rsid w:val="00CC763C"/>
    <w:pPr>
      <w:spacing w:before="480" w:after="240" w:line="240" w:lineRule="auto"/>
      <w:ind w:firstLine="0"/>
      <w:jc w:val="left"/>
    </w:pPr>
    <w:rPr>
      <w:b/>
      <w:caps/>
      <w:sz w:val="32"/>
    </w:rPr>
  </w:style>
  <w:style w:type="character" w:customStyle="1" w:styleId="TpodstawowyZnak">
    <w:name w:val="T podstawowy Znak"/>
    <w:basedOn w:val="Domylnaczcionkaakapitu"/>
    <w:link w:val="Tpodstawowy"/>
    <w:rsid w:val="002A53E9"/>
    <w:rPr>
      <w:rFonts w:ascii="Times New Roman" w:hAnsi="Times New Roman"/>
      <w:sz w:val="24"/>
    </w:rPr>
  </w:style>
  <w:style w:type="paragraph" w:customStyle="1" w:styleId="Tytupodrozdziaw">
    <w:name w:val="Tytuł podrozdziałów"/>
    <w:basedOn w:val="Tyturozdziau"/>
    <w:link w:val="TytupodrozdziawZnak"/>
    <w:rsid w:val="00CC763C"/>
    <w:pPr>
      <w:spacing w:before="240" w:after="120"/>
    </w:pPr>
    <w:rPr>
      <w:caps w:val="0"/>
      <w:sz w:val="28"/>
    </w:rPr>
  </w:style>
  <w:style w:type="character" w:customStyle="1" w:styleId="TyturozdziauZnak">
    <w:name w:val="Tytuł rozdziału Znak"/>
    <w:basedOn w:val="TpodstawowyZnak"/>
    <w:link w:val="Tyturozdziau"/>
    <w:rsid w:val="00CC763C"/>
    <w:rPr>
      <w:rFonts w:ascii="Times New Roman" w:hAnsi="Times New Roman"/>
      <w:b/>
      <w:caps/>
      <w:sz w:val="32"/>
    </w:rPr>
  </w:style>
  <w:style w:type="paragraph" w:customStyle="1" w:styleId="Tytpodpod">
    <w:name w:val="Tyt podpod"/>
    <w:basedOn w:val="Tytupodrozdziaw"/>
    <w:next w:val="Tpodstawowy"/>
    <w:link w:val="TytpodpodZnak"/>
    <w:rsid w:val="00677170"/>
    <w:rPr>
      <w:sz w:val="24"/>
    </w:rPr>
  </w:style>
  <w:style w:type="character" w:customStyle="1" w:styleId="TytupodrozdziawZnak">
    <w:name w:val="Tytuł podrozdziałów Znak"/>
    <w:basedOn w:val="TyturozdziauZnak"/>
    <w:link w:val="Tytupodrozdziaw"/>
    <w:rsid w:val="00CC763C"/>
    <w:rPr>
      <w:rFonts w:ascii="Times New Roman" w:hAnsi="Times New Roman"/>
      <w:b/>
      <w:caps w:val="0"/>
      <w:sz w:val="28"/>
    </w:rPr>
  </w:style>
  <w:style w:type="paragraph" w:styleId="Nagwek">
    <w:name w:val="header"/>
    <w:basedOn w:val="Normalny"/>
    <w:link w:val="Nagwek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TytpodpodZnak">
    <w:name w:val="Tyt podpod Znak"/>
    <w:basedOn w:val="TytupodrozdziawZnak"/>
    <w:link w:val="Tytpodpod"/>
    <w:rsid w:val="00677170"/>
    <w:rPr>
      <w:rFonts w:ascii="Times New Roman" w:hAnsi="Times New Roman"/>
      <w:b/>
      <w:caps w:val="0"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C4F13"/>
  </w:style>
  <w:style w:type="paragraph" w:styleId="Stopka">
    <w:name w:val="footer"/>
    <w:basedOn w:val="Normalny"/>
    <w:link w:val="Stopka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C4F13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16C56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16C5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16C56"/>
    <w:rPr>
      <w:vertAlign w:val="superscript"/>
    </w:rPr>
  </w:style>
  <w:style w:type="paragraph" w:customStyle="1" w:styleId="Rysunek">
    <w:name w:val="Rysunek"/>
    <w:basedOn w:val="Tpodstawowy"/>
    <w:next w:val="Tpodstawowy"/>
    <w:link w:val="RysunekZnak"/>
    <w:rsid w:val="00A82F2D"/>
    <w:pPr>
      <w:spacing w:before="120" w:after="240" w:line="240" w:lineRule="auto"/>
      <w:ind w:left="680"/>
    </w:pPr>
    <w:rPr>
      <w:sz w:val="20"/>
    </w:rPr>
  </w:style>
  <w:style w:type="character" w:customStyle="1" w:styleId="RysunekZnak">
    <w:name w:val="Rysunek Znak"/>
    <w:basedOn w:val="TpodstawowyZnak"/>
    <w:link w:val="Rysunek"/>
    <w:rsid w:val="00A82F2D"/>
    <w:rPr>
      <w:rFonts w:ascii="Times New Roman" w:hAnsi="Times New Roman"/>
      <w:sz w:val="20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FC42D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FC42D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42DD"/>
    <w:rPr>
      <w:vertAlign w:val="superscript"/>
    </w:rPr>
  </w:style>
  <w:style w:type="table" w:styleId="Tabela-Siatka">
    <w:name w:val="Table Grid"/>
    <w:basedOn w:val="Standardowy"/>
    <w:uiPriority w:val="39"/>
    <w:rsid w:val="00160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Accent5">
    <w:name w:val="Grid Table 5 Dark Accent 5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1">
    <w:name w:val="Grid Table 5 Dark Accent 1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6ColorfulAccent1">
    <w:name w:val="Grid Table 6 Colorful Accent 1"/>
    <w:basedOn w:val="Standardowy"/>
    <w:uiPriority w:val="51"/>
    <w:rsid w:val="001605D6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cze">
    <w:name w:val="Hyperlink"/>
    <w:basedOn w:val="Domylnaczcionkaakapitu"/>
    <w:uiPriority w:val="99"/>
    <w:unhideWhenUsed/>
    <w:rsid w:val="00DB64E4"/>
    <w:rPr>
      <w:color w:val="0000FF"/>
      <w:u w:val="single"/>
    </w:rPr>
  </w:style>
  <w:style w:type="paragraph" w:customStyle="1" w:styleId="tabela">
    <w:name w:val="tabela"/>
    <w:basedOn w:val="Rysunek"/>
    <w:next w:val="Tpodstawowy"/>
    <w:link w:val="tabelaZnak"/>
    <w:rsid w:val="00867E64"/>
    <w:pPr>
      <w:spacing w:before="240"/>
      <w:ind w:right="737" w:firstLine="0"/>
    </w:pPr>
  </w:style>
  <w:style w:type="character" w:customStyle="1" w:styleId="tabelaZnak">
    <w:name w:val="tabela Znak"/>
    <w:basedOn w:val="RysunekZnak"/>
    <w:link w:val="tabela"/>
    <w:rsid w:val="00867E64"/>
    <w:rPr>
      <w:rFonts w:ascii="Times New Roman" w:hAnsi="Times New Roman"/>
      <w:sz w:val="20"/>
    </w:rPr>
  </w:style>
  <w:style w:type="paragraph" w:customStyle="1" w:styleId="Style15">
    <w:name w:val="Style15"/>
    <w:basedOn w:val="Normalny"/>
    <w:rsid w:val="00DB3AF7"/>
    <w:pPr>
      <w:spacing w:line="240" w:lineRule="auto"/>
    </w:pPr>
    <w:rPr>
      <w:rFonts w:ascii="Calibri" w:eastAsia="Calibri" w:hAnsi="Calibri" w:cs="Calibri"/>
      <w:sz w:val="20"/>
      <w:szCs w:val="20"/>
      <w:lang w:eastAsia="pl-PL"/>
    </w:rPr>
  </w:style>
  <w:style w:type="table" w:customStyle="1" w:styleId="GridTable5Dark">
    <w:name w:val="Grid Table 5 Dark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6">
    <w:name w:val="Grid Table 5 Dark Accent 6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Accent2">
    <w:name w:val="Grid Table 5 Dark Accent 2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6Colorful">
    <w:name w:val="Grid Table 6 Colorful"/>
    <w:basedOn w:val="Standardowy"/>
    <w:uiPriority w:val="51"/>
    <w:rsid w:val="000313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pistreci1">
    <w:name w:val="toc 1"/>
    <w:basedOn w:val="Normalny"/>
    <w:next w:val="Normalny"/>
    <w:autoRedefine/>
    <w:uiPriority w:val="39"/>
    <w:unhideWhenUsed/>
    <w:rsid w:val="0094570D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4570D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796305"/>
    <w:pPr>
      <w:tabs>
        <w:tab w:val="left" w:pos="880"/>
        <w:tab w:val="right" w:leader="dot" w:pos="8777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94570D"/>
    <w:pPr>
      <w:spacing w:after="100"/>
      <w:ind w:left="440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4570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4570D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4570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4570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457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4570D"/>
    <w:pPr>
      <w:spacing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570D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4570D"/>
    <w:pPr>
      <w:numPr>
        <w:ilvl w:val="1"/>
      </w:numPr>
      <w:ind w:firstLine="680"/>
    </w:pPr>
    <w:rPr>
      <w:color w:val="5A5A5A" w:themeColor="text1" w:themeTint="A5"/>
      <w:spacing w:val="10"/>
    </w:rPr>
  </w:style>
  <w:style w:type="character" w:customStyle="1" w:styleId="PodtytuZnak">
    <w:name w:val="Podtytuł Znak"/>
    <w:basedOn w:val="Domylnaczcionkaakapitu"/>
    <w:link w:val="Podtytu"/>
    <w:uiPriority w:val="11"/>
    <w:rsid w:val="0094570D"/>
    <w:rPr>
      <w:color w:val="5A5A5A" w:themeColor="text1" w:themeTint="A5"/>
      <w:spacing w:val="10"/>
    </w:rPr>
  </w:style>
  <w:style w:type="character" w:styleId="Pogrubienie">
    <w:name w:val="Strong"/>
    <w:basedOn w:val="Domylnaczcionkaakapitu"/>
    <w:uiPriority w:val="22"/>
    <w:qFormat/>
    <w:rsid w:val="0094570D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94570D"/>
    <w:rPr>
      <w:i/>
      <w:iCs/>
      <w:color w:val="auto"/>
    </w:rPr>
  </w:style>
  <w:style w:type="paragraph" w:styleId="Bezodstpw">
    <w:name w:val="No Spacing"/>
    <w:uiPriority w:val="1"/>
    <w:qFormat/>
    <w:rsid w:val="0094570D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94570D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94570D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4570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4570D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94570D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94570D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94570D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4570D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94570D"/>
    <w:rPr>
      <w:b w:val="0"/>
      <w:bCs w:val="0"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4570D"/>
    <w:pPr>
      <w:outlineLvl w:val="9"/>
    </w:pPr>
  </w:style>
  <w:style w:type="paragraph" w:styleId="Spisilustracji">
    <w:name w:val="table of figures"/>
    <w:basedOn w:val="Normalny"/>
    <w:next w:val="Normalny"/>
    <w:uiPriority w:val="99"/>
    <w:unhideWhenUsed/>
    <w:rsid w:val="00D15263"/>
  </w:style>
  <w:style w:type="paragraph" w:customStyle="1" w:styleId="ROZDZIA">
    <w:name w:val="ROZDZIAŁ"/>
    <w:basedOn w:val="Tyturozdziau"/>
    <w:next w:val="Normalny"/>
    <w:link w:val="ROZDZIAZnak"/>
    <w:qFormat/>
    <w:rsid w:val="00D61901"/>
  </w:style>
  <w:style w:type="paragraph" w:customStyle="1" w:styleId="PODROZDZIA">
    <w:name w:val="PODROZDZIAŁ"/>
    <w:basedOn w:val="Tytupodrozdziaw"/>
    <w:next w:val="PODPODROZDZIA"/>
    <w:link w:val="PODROZDZIAZnak"/>
    <w:qFormat/>
    <w:rsid w:val="00D61901"/>
    <w:pPr>
      <w:numPr>
        <w:ilvl w:val="1"/>
        <w:numId w:val="3"/>
      </w:numPr>
    </w:pPr>
  </w:style>
  <w:style w:type="character" w:customStyle="1" w:styleId="ROZDZIAZnak">
    <w:name w:val="ROZDZIAŁ Znak"/>
    <w:basedOn w:val="TyturozdziauZnak"/>
    <w:link w:val="ROZDZIA"/>
    <w:rsid w:val="00D61901"/>
    <w:rPr>
      <w:rFonts w:ascii="Times New Roman" w:hAnsi="Times New Roman"/>
      <w:b/>
      <w:caps/>
      <w:sz w:val="32"/>
    </w:rPr>
  </w:style>
  <w:style w:type="paragraph" w:customStyle="1" w:styleId="PODPODROZDZIA">
    <w:name w:val="PODPODROZDZIAŁ"/>
    <w:basedOn w:val="Tytpodpod"/>
    <w:link w:val="PODPODROZDZIAZnak"/>
    <w:qFormat/>
    <w:rsid w:val="00D61901"/>
  </w:style>
  <w:style w:type="character" w:customStyle="1" w:styleId="PODROZDZIAZnak">
    <w:name w:val="PODROZDZIAŁ Znak"/>
    <w:basedOn w:val="TytupodrozdziawZnak"/>
    <w:link w:val="PODROZDZIA"/>
    <w:rsid w:val="00D61901"/>
    <w:rPr>
      <w:rFonts w:ascii="Times New Roman" w:hAnsi="Times New Roman"/>
      <w:b/>
      <w:caps w:val="0"/>
      <w:sz w:val="28"/>
    </w:rPr>
  </w:style>
  <w:style w:type="character" w:customStyle="1" w:styleId="PODPODROZDZIAZnak">
    <w:name w:val="PODPODROZDZIAŁ Znak"/>
    <w:basedOn w:val="TytpodpodZnak"/>
    <w:link w:val="PODPODROZDZIA"/>
    <w:rsid w:val="00D61901"/>
    <w:rPr>
      <w:rFonts w:ascii="Times New Roman" w:hAnsi="Times New Roman"/>
      <w:b/>
      <w:caps w:val="0"/>
      <w:sz w:val="24"/>
    </w:rPr>
  </w:style>
  <w:style w:type="paragraph" w:styleId="Akapitzlist">
    <w:name w:val="List Paragraph"/>
    <w:basedOn w:val="Normalny"/>
    <w:uiPriority w:val="34"/>
    <w:qFormat/>
    <w:rsid w:val="007B4786"/>
    <w:pPr>
      <w:spacing w:after="160" w:line="254" w:lineRule="auto"/>
      <w:ind w:left="720" w:firstLine="0"/>
      <w:contextualSpacing/>
      <w:jc w:val="left"/>
    </w:pPr>
    <w:rPr>
      <w:rFonts w:asciiTheme="minorHAnsi" w:eastAsiaTheme="minorHAnsi" w:hAnsiTheme="minorHAnsi"/>
      <w:sz w:val="22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60125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305AB4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304D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04D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96305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570D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4570D"/>
    <w:pPr>
      <w:keepNext/>
      <w:keepLines/>
      <w:numPr>
        <w:ilvl w:val="1"/>
        <w:numId w:val="2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4570D"/>
    <w:pPr>
      <w:keepNext/>
      <w:keepLines/>
      <w:numPr>
        <w:ilvl w:val="2"/>
        <w:numId w:val="2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4570D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4570D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4570D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4570D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4570D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4570D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podstawowy">
    <w:name w:val="T podstawowy"/>
    <w:link w:val="TpodstawowyZnak"/>
    <w:rsid w:val="002A53E9"/>
    <w:pPr>
      <w:spacing w:after="0" w:line="360" w:lineRule="auto"/>
      <w:ind w:firstLine="680"/>
      <w:jc w:val="both"/>
    </w:pPr>
    <w:rPr>
      <w:rFonts w:ascii="Times New Roman" w:hAnsi="Times New Roman"/>
      <w:sz w:val="24"/>
    </w:rPr>
  </w:style>
  <w:style w:type="paragraph" w:customStyle="1" w:styleId="Tyturozdziau">
    <w:name w:val="Tytuł rozdziału"/>
    <w:basedOn w:val="Tpodstawowy"/>
    <w:link w:val="TyturozdziauZnak"/>
    <w:rsid w:val="00CC763C"/>
    <w:pPr>
      <w:spacing w:before="480" w:after="240" w:line="240" w:lineRule="auto"/>
      <w:ind w:firstLine="0"/>
      <w:jc w:val="left"/>
    </w:pPr>
    <w:rPr>
      <w:b/>
      <w:caps/>
      <w:sz w:val="32"/>
    </w:rPr>
  </w:style>
  <w:style w:type="character" w:customStyle="1" w:styleId="TpodstawowyZnak">
    <w:name w:val="T podstawowy Znak"/>
    <w:basedOn w:val="Domylnaczcionkaakapitu"/>
    <w:link w:val="Tpodstawowy"/>
    <w:rsid w:val="002A53E9"/>
    <w:rPr>
      <w:rFonts w:ascii="Times New Roman" w:hAnsi="Times New Roman"/>
      <w:sz w:val="24"/>
    </w:rPr>
  </w:style>
  <w:style w:type="paragraph" w:customStyle="1" w:styleId="Tytupodrozdziaw">
    <w:name w:val="Tytuł podrozdziałów"/>
    <w:basedOn w:val="Tyturozdziau"/>
    <w:link w:val="TytupodrozdziawZnak"/>
    <w:rsid w:val="00CC763C"/>
    <w:pPr>
      <w:spacing w:before="240" w:after="120"/>
    </w:pPr>
    <w:rPr>
      <w:caps w:val="0"/>
      <w:sz w:val="28"/>
    </w:rPr>
  </w:style>
  <w:style w:type="character" w:customStyle="1" w:styleId="TyturozdziauZnak">
    <w:name w:val="Tytuł rozdziału Znak"/>
    <w:basedOn w:val="TpodstawowyZnak"/>
    <w:link w:val="Tyturozdziau"/>
    <w:rsid w:val="00CC763C"/>
    <w:rPr>
      <w:rFonts w:ascii="Times New Roman" w:hAnsi="Times New Roman"/>
      <w:b/>
      <w:caps/>
      <w:sz w:val="32"/>
    </w:rPr>
  </w:style>
  <w:style w:type="paragraph" w:customStyle="1" w:styleId="Tytpodpod">
    <w:name w:val="Tyt podpod"/>
    <w:basedOn w:val="Tytupodrozdziaw"/>
    <w:next w:val="Tpodstawowy"/>
    <w:link w:val="TytpodpodZnak"/>
    <w:rsid w:val="00677170"/>
    <w:rPr>
      <w:sz w:val="24"/>
    </w:rPr>
  </w:style>
  <w:style w:type="character" w:customStyle="1" w:styleId="TytupodrozdziawZnak">
    <w:name w:val="Tytuł podrozdziałów Znak"/>
    <w:basedOn w:val="TyturozdziauZnak"/>
    <w:link w:val="Tytupodrozdziaw"/>
    <w:rsid w:val="00CC763C"/>
    <w:rPr>
      <w:rFonts w:ascii="Times New Roman" w:hAnsi="Times New Roman"/>
      <w:b/>
      <w:caps w:val="0"/>
      <w:sz w:val="28"/>
    </w:rPr>
  </w:style>
  <w:style w:type="paragraph" w:styleId="Nagwek">
    <w:name w:val="header"/>
    <w:basedOn w:val="Normalny"/>
    <w:link w:val="Nagwek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TytpodpodZnak">
    <w:name w:val="Tyt podpod Znak"/>
    <w:basedOn w:val="TytupodrozdziawZnak"/>
    <w:link w:val="Tytpodpod"/>
    <w:rsid w:val="00677170"/>
    <w:rPr>
      <w:rFonts w:ascii="Times New Roman" w:hAnsi="Times New Roman"/>
      <w:b/>
      <w:caps w:val="0"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C4F13"/>
  </w:style>
  <w:style w:type="paragraph" w:styleId="Stopka">
    <w:name w:val="footer"/>
    <w:basedOn w:val="Normalny"/>
    <w:link w:val="StopkaZnak"/>
    <w:uiPriority w:val="99"/>
    <w:unhideWhenUsed/>
    <w:rsid w:val="005C4F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C4F13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16C56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16C5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16C56"/>
    <w:rPr>
      <w:vertAlign w:val="superscript"/>
    </w:rPr>
  </w:style>
  <w:style w:type="paragraph" w:customStyle="1" w:styleId="Rysunek">
    <w:name w:val="Rysunek"/>
    <w:basedOn w:val="Tpodstawowy"/>
    <w:next w:val="Tpodstawowy"/>
    <w:link w:val="RysunekZnak"/>
    <w:rsid w:val="00A82F2D"/>
    <w:pPr>
      <w:spacing w:before="120" w:after="240" w:line="240" w:lineRule="auto"/>
      <w:ind w:left="680"/>
    </w:pPr>
    <w:rPr>
      <w:sz w:val="20"/>
    </w:rPr>
  </w:style>
  <w:style w:type="character" w:customStyle="1" w:styleId="RysunekZnak">
    <w:name w:val="Rysunek Znak"/>
    <w:basedOn w:val="TpodstawowyZnak"/>
    <w:link w:val="Rysunek"/>
    <w:rsid w:val="00A82F2D"/>
    <w:rPr>
      <w:rFonts w:ascii="Times New Roman" w:hAnsi="Times New Roman"/>
      <w:sz w:val="20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FC42D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FC42D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42DD"/>
    <w:rPr>
      <w:vertAlign w:val="superscript"/>
    </w:rPr>
  </w:style>
  <w:style w:type="table" w:styleId="Tabela-Siatka">
    <w:name w:val="Table Grid"/>
    <w:basedOn w:val="Standardowy"/>
    <w:uiPriority w:val="39"/>
    <w:rsid w:val="00160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Accent5">
    <w:name w:val="Grid Table 5 Dark Accent 5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1">
    <w:name w:val="Grid Table 5 Dark Accent 1"/>
    <w:basedOn w:val="Standardowy"/>
    <w:uiPriority w:val="50"/>
    <w:rsid w:val="001605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6ColorfulAccent1">
    <w:name w:val="Grid Table 6 Colorful Accent 1"/>
    <w:basedOn w:val="Standardowy"/>
    <w:uiPriority w:val="51"/>
    <w:rsid w:val="001605D6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cze">
    <w:name w:val="Hyperlink"/>
    <w:basedOn w:val="Domylnaczcionkaakapitu"/>
    <w:uiPriority w:val="99"/>
    <w:unhideWhenUsed/>
    <w:rsid w:val="00DB64E4"/>
    <w:rPr>
      <w:color w:val="0000FF"/>
      <w:u w:val="single"/>
    </w:rPr>
  </w:style>
  <w:style w:type="paragraph" w:customStyle="1" w:styleId="tabela">
    <w:name w:val="tabela"/>
    <w:basedOn w:val="Rysunek"/>
    <w:next w:val="Tpodstawowy"/>
    <w:link w:val="tabelaZnak"/>
    <w:rsid w:val="00867E64"/>
    <w:pPr>
      <w:spacing w:before="240"/>
      <w:ind w:right="737" w:firstLine="0"/>
    </w:pPr>
  </w:style>
  <w:style w:type="character" w:customStyle="1" w:styleId="tabelaZnak">
    <w:name w:val="tabela Znak"/>
    <w:basedOn w:val="RysunekZnak"/>
    <w:link w:val="tabela"/>
    <w:rsid w:val="00867E64"/>
    <w:rPr>
      <w:rFonts w:ascii="Times New Roman" w:hAnsi="Times New Roman"/>
      <w:sz w:val="20"/>
    </w:rPr>
  </w:style>
  <w:style w:type="paragraph" w:customStyle="1" w:styleId="Style15">
    <w:name w:val="Style15"/>
    <w:basedOn w:val="Normalny"/>
    <w:rsid w:val="00DB3AF7"/>
    <w:pPr>
      <w:spacing w:line="240" w:lineRule="auto"/>
    </w:pPr>
    <w:rPr>
      <w:rFonts w:ascii="Calibri" w:eastAsia="Calibri" w:hAnsi="Calibri" w:cs="Calibri"/>
      <w:sz w:val="20"/>
      <w:szCs w:val="20"/>
      <w:lang w:eastAsia="pl-PL"/>
    </w:rPr>
  </w:style>
  <w:style w:type="table" w:customStyle="1" w:styleId="GridTable5Dark">
    <w:name w:val="Grid Table 5 Dark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6">
    <w:name w:val="Grid Table 5 Dark Accent 6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Accent2">
    <w:name w:val="Grid Table 5 Dark Accent 2"/>
    <w:basedOn w:val="Standardowy"/>
    <w:uiPriority w:val="50"/>
    <w:rsid w:val="000313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6Colorful">
    <w:name w:val="Grid Table 6 Colorful"/>
    <w:basedOn w:val="Standardowy"/>
    <w:uiPriority w:val="51"/>
    <w:rsid w:val="000313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pistreci1">
    <w:name w:val="toc 1"/>
    <w:basedOn w:val="Normalny"/>
    <w:next w:val="Normalny"/>
    <w:autoRedefine/>
    <w:uiPriority w:val="39"/>
    <w:unhideWhenUsed/>
    <w:rsid w:val="0094570D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4570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4570D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796305"/>
    <w:pPr>
      <w:tabs>
        <w:tab w:val="left" w:pos="880"/>
        <w:tab w:val="right" w:leader="dot" w:pos="8777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94570D"/>
    <w:pPr>
      <w:spacing w:after="100"/>
      <w:ind w:left="440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4570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4570D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4570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4570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4570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457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4570D"/>
    <w:pPr>
      <w:spacing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570D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4570D"/>
    <w:pPr>
      <w:numPr>
        <w:ilvl w:val="1"/>
      </w:numPr>
      <w:ind w:firstLine="680"/>
    </w:pPr>
    <w:rPr>
      <w:color w:val="5A5A5A" w:themeColor="text1" w:themeTint="A5"/>
      <w:spacing w:val="10"/>
    </w:rPr>
  </w:style>
  <w:style w:type="character" w:customStyle="1" w:styleId="PodtytuZnak">
    <w:name w:val="Podtytuł Znak"/>
    <w:basedOn w:val="Domylnaczcionkaakapitu"/>
    <w:link w:val="Podtytu"/>
    <w:uiPriority w:val="11"/>
    <w:rsid w:val="0094570D"/>
    <w:rPr>
      <w:color w:val="5A5A5A" w:themeColor="text1" w:themeTint="A5"/>
      <w:spacing w:val="10"/>
    </w:rPr>
  </w:style>
  <w:style w:type="character" w:styleId="Pogrubienie">
    <w:name w:val="Strong"/>
    <w:basedOn w:val="Domylnaczcionkaakapitu"/>
    <w:uiPriority w:val="22"/>
    <w:qFormat/>
    <w:rsid w:val="0094570D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94570D"/>
    <w:rPr>
      <w:i/>
      <w:iCs/>
      <w:color w:val="auto"/>
    </w:rPr>
  </w:style>
  <w:style w:type="paragraph" w:styleId="Bezodstpw">
    <w:name w:val="No Spacing"/>
    <w:uiPriority w:val="1"/>
    <w:qFormat/>
    <w:rsid w:val="0094570D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94570D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94570D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4570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4570D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94570D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94570D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94570D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4570D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94570D"/>
    <w:rPr>
      <w:b w:val="0"/>
      <w:bCs w:val="0"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4570D"/>
    <w:pPr>
      <w:outlineLvl w:val="9"/>
    </w:pPr>
  </w:style>
  <w:style w:type="paragraph" w:styleId="Spisilustracji">
    <w:name w:val="table of figures"/>
    <w:basedOn w:val="Normalny"/>
    <w:next w:val="Normalny"/>
    <w:uiPriority w:val="99"/>
    <w:unhideWhenUsed/>
    <w:rsid w:val="00D15263"/>
  </w:style>
  <w:style w:type="paragraph" w:customStyle="1" w:styleId="ROZDZIA">
    <w:name w:val="ROZDZIAŁ"/>
    <w:basedOn w:val="Tyturozdziau"/>
    <w:next w:val="Normalny"/>
    <w:link w:val="ROZDZIAZnak"/>
    <w:qFormat/>
    <w:rsid w:val="00D61901"/>
  </w:style>
  <w:style w:type="paragraph" w:customStyle="1" w:styleId="PODROZDZIA">
    <w:name w:val="PODROZDZIAŁ"/>
    <w:basedOn w:val="Tytupodrozdziaw"/>
    <w:next w:val="PODPODROZDZIA"/>
    <w:link w:val="PODROZDZIAZnak"/>
    <w:qFormat/>
    <w:rsid w:val="00D61901"/>
    <w:pPr>
      <w:numPr>
        <w:ilvl w:val="1"/>
        <w:numId w:val="3"/>
      </w:numPr>
    </w:pPr>
  </w:style>
  <w:style w:type="character" w:customStyle="1" w:styleId="ROZDZIAZnak">
    <w:name w:val="ROZDZIAŁ Znak"/>
    <w:basedOn w:val="TyturozdziauZnak"/>
    <w:link w:val="ROZDZIA"/>
    <w:rsid w:val="00D61901"/>
    <w:rPr>
      <w:rFonts w:ascii="Times New Roman" w:hAnsi="Times New Roman"/>
      <w:b/>
      <w:caps/>
      <w:sz w:val="32"/>
    </w:rPr>
  </w:style>
  <w:style w:type="paragraph" w:customStyle="1" w:styleId="PODPODROZDZIA">
    <w:name w:val="PODPODROZDZIAŁ"/>
    <w:basedOn w:val="Tytpodpod"/>
    <w:link w:val="PODPODROZDZIAZnak"/>
    <w:qFormat/>
    <w:rsid w:val="00D61901"/>
  </w:style>
  <w:style w:type="character" w:customStyle="1" w:styleId="PODROZDZIAZnak">
    <w:name w:val="PODROZDZIAŁ Znak"/>
    <w:basedOn w:val="TytupodrozdziawZnak"/>
    <w:link w:val="PODROZDZIA"/>
    <w:rsid w:val="00D61901"/>
    <w:rPr>
      <w:rFonts w:ascii="Times New Roman" w:hAnsi="Times New Roman"/>
      <w:b/>
      <w:caps w:val="0"/>
      <w:sz w:val="28"/>
    </w:rPr>
  </w:style>
  <w:style w:type="character" w:customStyle="1" w:styleId="PODPODROZDZIAZnak">
    <w:name w:val="PODPODROZDZIAŁ Znak"/>
    <w:basedOn w:val="TytpodpodZnak"/>
    <w:link w:val="PODPODROZDZIA"/>
    <w:rsid w:val="00D61901"/>
    <w:rPr>
      <w:rFonts w:ascii="Times New Roman" w:hAnsi="Times New Roman"/>
      <w:b/>
      <w:caps w:val="0"/>
      <w:sz w:val="24"/>
    </w:rPr>
  </w:style>
  <w:style w:type="paragraph" w:styleId="Akapitzlist">
    <w:name w:val="List Paragraph"/>
    <w:basedOn w:val="Normalny"/>
    <w:uiPriority w:val="34"/>
    <w:qFormat/>
    <w:rsid w:val="007B4786"/>
    <w:pPr>
      <w:spacing w:after="160" w:line="254" w:lineRule="auto"/>
      <w:ind w:left="720" w:firstLine="0"/>
      <w:contextualSpacing/>
      <w:jc w:val="left"/>
    </w:pPr>
    <w:rPr>
      <w:rFonts w:asciiTheme="minorHAnsi" w:eastAsiaTheme="minorHAnsi" w:hAnsiTheme="minorHAnsi"/>
      <w:sz w:val="22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60125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305AB4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304D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04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9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8EFB5-D3E6-4A2B-9026-5410D0766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2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 Hill</dc:creator>
  <cp:lastModifiedBy>celcat</cp:lastModifiedBy>
  <cp:revision>2</cp:revision>
  <dcterms:created xsi:type="dcterms:W3CDTF">2023-10-11T08:07:00Z</dcterms:created>
  <dcterms:modified xsi:type="dcterms:W3CDTF">2023-10-11T08:07:00Z</dcterms:modified>
</cp:coreProperties>
</file>